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F6FFB1" w14:textId="77777777" w:rsidR="00207D8B" w:rsidRPr="005B6B37" w:rsidRDefault="00664AF6" w:rsidP="005B6B37">
      <w:pPr>
        <w:spacing w:after="0"/>
        <w:jc w:val="center"/>
        <w:rPr>
          <w:b/>
          <w:sz w:val="28"/>
          <w:szCs w:val="28"/>
        </w:rPr>
      </w:pPr>
      <w:bookmarkStart w:id="0" w:name="_GoBack"/>
      <w:bookmarkEnd w:id="0"/>
      <w:r w:rsidRPr="005B6B37">
        <w:rPr>
          <w:b/>
          <w:sz w:val="28"/>
          <w:szCs w:val="28"/>
        </w:rPr>
        <w:t>Western College of Veterinary Medicine</w:t>
      </w:r>
    </w:p>
    <w:p w14:paraId="46BBFA86" w14:textId="72C30CDB" w:rsidR="00664AF6" w:rsidRPr="005B6B37" w:rsidRDefault="007A67FE" w:rsidP="005B6B37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02</w:t>
      </w:r>
      <w:r w:rsidR="00EA4BBB">
        <w:rPr>
          <w:b/>
          <w:sz w:val="28"/>
          <w:szCs w:val="28"/>
        </w:rPr>
        <w:t>2</w:t>
      </w:r>
      <w:r>
        <w:rPr>
          <w:b/>
          <w:sz w:val="28"/>
          <w:szCs w:val="28"/>
        </w:rPr>
        <w:t>-202</w:t>
      </w:r>
      <w:r w:rsidR="00EA4BBB">
        <w:rPr>
          <w:b/>
          <w:sz w:val="28"/>
          <w:szCs w:val="28"/>
        </w:rPr>
        <w:t>3</w:t>
      </w:r>
      <w:r w:rsidR="00664AF6" w:rsidRPr="005B6B37">
        <w:rPr>
          <w:b/>
          <w:sz w:val="28"/>
          <w:szCs w:val="28"/>
        </w:rPr>
        <w:t xml:space="preserve"> Academic Calendar</w:t>
      </w:r>
      <w:r w:rsidR="00D71878">
        <w:rPr>
          <w:b/>
          <w:sz w:val="28"/>
          <w:szCs w:val="28"/>
        </w:rPr>
        <w:t xml:space="preserve"> </w:t>
      </w:r>
    </w:p>
    <w:p w14:paraId="3486BCA0" w14:textId="77777777" w:rsidR="005B6B37" w:rsidRDefault="005B6B37" w:rsidP="005B6B37">
      <w:pPr>
        <w:spacing w:after="0"/>
      </w:pPr>
    </w:p>
    <w:p w14:paraId="2FFF06B7" w14:textId="77777777" w:rsidR="00664AF6" w:rsidRPr="008D2CA4" w:rsidRDefault="00BC4CAC" w:rsidP="00460314">
      <w:pPr>
        <w:spacing w:after="0"/>
        <w:ind w:firstLine="540"/>
        <w:rPr>
          <w:b/>
        </w:rPr>
      </w:pPr>
      <w:r w:rsidRPr="008D2CA4">
        <w:rPr>
          <w:b/>
        </w:rPr>
        <w:t>Year 1</w:t>
      </w:r>
      <w:r w:rsidR="007E2257" w:rsidRPr="008D2CA4">
        <w:rPr>
          <w:b/>
        </w:rPr>
        <w:tab/>
      </w:r>
      <w:r w:rsidR="007E2257" w:rsidRPr="008D2CA4">
        <w:rPr>
          <w:b/>
        </w:rPr>
        <w:tab/>
      </w:r>
      <w:r w:rsidR="007E2257" w:rsidRPr="008D2CA4">
        <w:rPr>
          <w:b/>
        </w:rPr>
        <w:tab/>
      </w:r>
      <w:r w:rsidR="00937777" w:rsidRPr="008D2CA4">
        <w:rPr>
          <w:b/>
        </w:rPr>
        <w:tab/>
      </w:r>
      <w:r w:rsidR="007E2257" w:rsidRPr="008D2CA4">
        <w:rPr>
          <w:b/>
        </w:rPr>
        <w:t>Dates</w:t>
      </w:r>
    </w:p>
    <w:p w14:paraId="65B163FC" w14:textId="0F0D1E6A" w:rsidR="006F235A" w:rsidRPr="008D2CA4" w:rsidRDefault="00AC486D" w:rsidP="007E2257">
      <w:pPr>
        <w:spacing w:after="0"/>
        <w:ind w:left="540"/>
        <w:rPr>
          <w:b/>
        </w:rPr>
      </w:pPr>
      <w:r w:rsidRPr="008D2CA4">
        <w:rPr>
          <w:b/>
        </w:rPr>
        <w:t>Term</w:t>
      </w:r>
      <w:r w:rsidR="006F235A" w:rsidRPr="008D2CA4">
        <w:rPr>
          <w:b/>
        </w:rPr>
        <w:t xml:space="preserve"> 1</w:t>
      </w:r>
      <w:r w:rsidR="006F235A" w:rsidRPr="008D2CA4">
        <w:rPr>
          <w:b/>
        </w:rPr>
        <w:tab/>
      </w:r>
      <w:r w:rsidR="006F235A" w:rsidRPr="008D2CA4">
        <w:rPr>
          <w:b/>
        </w:rPr>
        <w:tab/>
      </w:r>
      <w:r w:rsidR="00937777" w:rsidRPr="008D2CA4">
        <w:rPr>
          <w:b/>
        </w:rPr>
        <w:tab/>
      </w:r>
      <w:r w:rsidR="0077734E" w:rsidRPr="008D2CA4">
        <w:rPr>
          <w:b/>
        </w:rPr>
        <w:t>Monday, August 1</w:t>
      </w:r>
      <w:r w:rsidR="008D2CA4" w:rsidRPr="008D2CA4">
        <w:rPr>
          <w:b/>
        </w:rPr>
        <w:t>5</w:t>
      </w:r>
      <w:r w:rsidR="0077734E" w:rsidRPr="008D2CA4">
        <w:rPr>
          <w:b/>
        </w:rPr>
        <w:t>, 202</w:t>
      </w:r>
      <w:r w:rsidR="008D2CA4" w:rsidRPr="008D2CA4">
        <w:rPr>
          <w:b/>
        </w:rPr>
        <w:t>2</w:t>
      </w:r>
      <w:r w:rsidR="0077734E" w:rsidRPr="008D2CA4">
        <w:rPr>
          <w:b/>
        </w:rPr>
        <w:t xml:space="preserve"> </w:t>
      </w:r>
      <w:r w:rsidR="001528F9" w:rsidRPr="008D2CA4">
        <w:rPr>
          <w:b/>
        </w:rPr>
        <w:t xml:space="preserve">– </w:t>
      </w:r>
      <w:r w:rsidR="008D2CA4" w:rsidRPr="008D2CA4">
        <w:rPr>
          <w:b/>
        </w:rPr>
        <w:t>Wednesd</w:t>
      </w:r>
      <w:r w:rsidR="000671EC" w:rsidRPr="008D2CA4">
        <w:rPr>
          <w:b/>
        </w:rPr>
        <w:t>ay</w:t>
      </w:r>
      <w:r w:rsidR="00CD6A32" w:rsidRPr="008D2CA4">
        <w:rPr>
          <w:b/>
        </w:rPr>
        <w:t>, December 1</w:t>
      </w:r>
      <w:r w:rsidR="008D2CA4">
        <w:rPr>
          <w:b/>
        </w:rPr>
        <w:t>4</w:t>
      </w:r>
      <w:r w:rsidR="00CD6A32" w:rsidRPr="008D2CA4">
        <w:rPr>
          <w:b/>
        </w:rPr>
        <w:t xml:space="preserve">, </w:t>
      </w:r>
      <w:r w:rsidR="007F37EB" w:rsidRPr="008D2CA4">
        <w:rPr>
          <w:b/>
        </w:rPr>
        <w:t>202</w:t>
      </w:r>
      <w:r w:rsidR="008D2CA4" w:rsidRPr="008D2CA4">
        <w:rPr>
          <w:b/>
        </w:rPr>
        <w:t>2</w:t>
      </w:r>
    </w:p>
    <w:p w14:paraId="61559BA7" w14:textId="17727813" w:rsidR="006F235A" w:rsidRPr="008D2CA4" w:rsidRDefault="00460314" w:rsidP="007E2257">
      <w:pPr>
        <w:spacing w:after="0"/>
        <w:ind w:left="540"/>
      </w:pPr>
      <w:proofErr w:type="spellStart"/>
      <w:r w:rsidRPr="008D2CA4">
        <w:t>Labour</w:t>
      </w:r>
      <w:proofErr w:type="spellEnd"/>
      <w:r w:rsidRPr="008D2CA4">
        <w:t xml:space="preserve"> Day</w:t>
      </w:r>
      <w:r w:rsidRPr="008D2CA4">
        <w:tab/>
      </w:r>
      <w:r w:rsidRPr="008D2CA4">
        <w:tab/>
      </w:r>
      <w:r w:rsidR="0077734E" w:rsidRPr="008D2CA4">
        <w:t xml:space="preserve">Monday, September </w:t>
      </w:r>
      <w:r w:rsidR="008D2CA4" w:rsidRPr="008D2CA4">
        <w:t>5</w:t>
      </w:r>
      <w:r w:rsidR="0077734E" w:rsidRPr="008D2CA4">
        <w:t>, 202</w:t>
      </w:r>
      <w:r w:rsidR="008D2CA4" w:rsidRPr="008D2CA4">
        <w:t>2</w:t>
      </w:r>
    </w:p>
    <w:p w14:paraId="1D752953" w14:textId="278B6323" w:rsidR="008D2CA4" w:rsidRPr="00EA4BBB" w:rsidRDefault="008D2CA4" w:rsidP="007E2257">
      <w:pPr>
        <w:spacing w:after="0"/>
        <w:ind w:left="540"/>
        <w:rPr>
          <w:highlight w:val="yellow"/>
        </w:rPr>
      </w:pPr>
      <w:r w:rsidRPr="008D2CA4">
        <w:t>Day for Truth and Reconciliation</w:t>
      </w:r>
      <w:r>
        <w:tab/>
        <w:t>Friday, September 30, 2022</w:t>
      </w:r>
    </w:p>
    <w:p w14:paraId="2C413F18" w14:textId="5BA04F15" w:rsidR="007742AD" w:rsidRPr="005122B5" w:rsidRDefault="007742AD" w:rsidP="007E2257">
      <w:pPr>
        <w:spacing w:after="0"/>
        <w:ind w:left="540"/>
      </w:pPr>
      <w:r w:rsidRPr="005122B5">
        <w:t>White Co</w:t>
      </w:r>
      <w:r w:rsidR="006B0750" w:rsidRPr="005122B5">
        <w:t>at Ceremony</w:t>
      </w:r>
      <w:r w:rsidR="006B0750" w:rsidRPr="005122B5">
        <w:tab/>
      </w:r>
      <w:r w:rsidR="005122B5" w:rsidRPr="005122B5">
        <w:t>Monday, September 26, 2022</w:t>
      </w:r>
    </w:p>
    <w:p w14:paraId="5E1E44FF" w14:textId="418155D7" w:rsidR="005B6B37" w:rsidRPr="008D2CA4" w:rsidRDefault="008D2CA4" w:rsidP="007E2257">
      <w:pPr>
        <w:spacing w:after="0"/>
        <w:ind w:left="540"/>
      </w:pPr>
      <w:r w:rsidRPr="008D2CA4">
        <w:t>Midterm Break</w:t>
      </w:r>
      <w:r w:rsidR="007E2257" w:rsidRPr="008D2CA4">
        <w:tab/>
      </w:r>
      <w:r w:rsidR="007E2257" w:rsidRPr="008D2CA4">
        <w:tab/>
      </w:r>
      <w:r w:rsidR="0077734E" w:rsidRPr="008D2CA4">
        <w:t>Monday, October 1</w:t>
      </w:r>
      <w:r w:rsidR="00593BE6">
        <w:t>0</w:t>
      </w:r>
      <w:r w:rsidR="0077734E" w:rsidRPr="008D2CA4">
        <w:t>, 202</w:t>
      </w:r>
      <w:r w:rsidRPr="008D2CA4">
        <w:t>2 – Friday, October 14, 2022</w:t>
      </w:r>
    </w:p>
    <w:p w14:paraId="4A49DD34" w14:textId="474A27D6" w:rsidR="001528F9" w:rsidRPr="008D2CA4" w:rsidRDefault="005B6B37" w:rsidP="007E2257">
      <w:pPr>
        <w:spacing w:after="0"/>
        <w:ind w:left="540"/>
      </w:pPr>
      <w:r w:rsidRPr="008D2CA4">
        <w:t>Remembrance</w:t>
      </w:r>
      <w:r w:rsidR="00937777" w:rsidRPr="008D2CA4">
        <w:t xml:space="preserve"> Day</w:t>
      </w:r>
      <w:r w:rsidR="00937777" w:rsidRPr="008D2CA4">
        <w:tab/>
      </w:r>
      <w:r w:rsidR="008D2CA4" w:rsidRPr="008D2CA4">
        <w:t>Friday</w:t>
      </w:r>
      <w:r w:rsidR="0077734E" w:rsidRPr="008D2CA4">
        <w:t>, November 11, 202</w:t>
      </w:r>
      <w:r w:rsidR="008D2CA4" w:rsidRPr="008D2CA4">
        <w:t>2</w:t>
      </w:r>
    </w:p>
    <w:p w14:paraId="0EB7E351" w14:textId="4C2733F1" w:rsidR="00CD7FB4" w:rsidRPr="008D2CA4" w:rsidRDefault="00CD7FB4" w:rsidP="007E2257">
      <w:pPr>
        <w:spacing w:after="0"/>
        <w:ind w:left="540"/>
      </w:pPr>
      <w:r w:rsidRPr="008D2CA4">
        <w:t>Exam Period</w:t>
      </w:r>
      <w:r w:rsidRPr="008D2CA4">
        <w:tab/>
      </w:r>
      <w:r w:rsidR="001528F9" w:rsidRPr="008D2CA4">
        <w:t xml:space="preserve"> </w:t>
      </w:r>
      <w:r w:rsidR="001528F9" w:rsidRPr="008D2CA4">
        <w:tab/>
        <w:t xml:space="preserve">Dec. </w:t>
      </w:r>
      <w:r w:rsidR="00E353EF">
        <w:t>16, 19</w:t>
      </w:r>
    </w:p>
    <w:p w14:paraId="3F986295" w14:textId="791F02A5" w:rsidR="006F1113" w:rsidRPr="008D2CA4" w:rsidRDefault="006F1113" w:rsidP="007E2257">
      <w:pPr>
        <w:spacing w:after="0"/>
        <w:ind w:left="540"/>
        <w:rPr>
          <w:b/>
          <w:i/>
        </w:rPr>
      </w:pPr>
      <w:r w:rsidRPr="008D2CA4">
        <w:rPr>
          <w:b/>
          <w:i/>
        </w:rPr>
        <w:t xml:space="preserve">Term </w:t>
      </w:r>
      <w:proofErr w:type="gramStart"/>
      <w:r w:rsidRPr="008D2CA4">
        <w:rPr>
          <w:b/>
          <w:i/>
        </w:rPr>
        <w:t>1</w:t>
      </w:r>
      <w:proofErr w:type="gramEnd"/>
      <w:r w:rsidRPr="008D2CA4">
        <w:rPr>
          <w:b/>
          <w:i/>
        </w:rPr>
        <w:t xml:space="preserve"> total Teaching Days:  </w:t>
      </w:r>
      <w:r w:rsidR="005122B5">
        <w:rPr>
          <w:b/>
          <w:i/>
        </w:rPr>
        <w:t>78</w:t>
      </w:r>
    </w:p>
    <w:p w14:paraId="540AC4E5" w14:textId="44161F6F" w:rsidR="005B6B37" w:rsidRPr="008D2CA4" w:rsidRDefault="00CD7FB4" w:rsidP="007E2257">
      <w:pPr>
        <w:spacing w:after="0"/>
        <w:ind w:left="540"/>
        <w:rPr>
          <w:b/>
        </w:rPr>
      </w:pPr>
      <w:r w:rsidRPr="008D2CA4">
        <w:rPr>
          <w:b/>
        </w:rPr>
        <w:t>Term 2</w:t>
      </w:r>
      <w:r w:rsidR="005B6B37" w:rsidRPr="008D2CA4">
        <w:rPr>
          <w:b/>
        </w:rPr>
        <w:tab/>
      </w:r>
      <w:r w:rsidR="00937777" w:rsidRPr="008D2CA4">
        <w:rPr>
          <w:b/>
        </w:rPr>
        <w:tab/>
      </w:r>
      <w:r w:rsidRPr="008D2CA4">
        <w:rPr>
          <w:b/>
        </w:rPr>
        <w:tab/>
      </w:r>
      <w:r w:rsidR="008D2CA4" w:rsidRPr="008D2CA4">
        <w:rPr>
          <w:b/>
        </w:rPr>
        <w:t>Wednesday</w:t>
      </w:r>
      <w:r w:rsidR="0077734E" w:rsidRPr="008D2CA4">
        <w:rPr>
          <w:b/>
        </w:rPr>
        <w:t>, January 4, 202</w:t>
      </w:r>
      <w:r w:rsidR="008D2CA4" w:rsidRPr="008D2CA4">
        <w:rPr>
          <w:b/>
        </w:rPr>
        <w:t>3</w:t>
      </w:r>
      <w:r w:rsidR="001825F9" w:rsidRPr="008D2CA4">
        <w:rPr>
          <w:b/>
        </w:rPr>
        <w:t xml:space="preserve">– </w:t>
      </w:r>
      <w:r w:rsidR="00ED3B10">
        <w:rPr>
          <w:b/>
        </w:rPr>
        <w:t>Wednes</w:t>
      </w:r>
      <w:r w:rsidR="00CA42C3" w:rsidRPr="008D2CA4">
        <w:rPr>
          <w:b/>
        </w:rPr>
        <w:t>d</w:t>
      </w:r>
      <w:r w:rsidR="00CD6A32" w:rsidRPr="008D2CA4">
        <w:rPr>
          <w:b/>
        </w:rPr>
        <w:t>ay, April 1</w:t>
      </w:r>
      <w:r w:rsidR="00ED3B10">
        <w:rPr>
          <w:b/>
        </w:rPr>
        <w:t>9</w:t>
      </w:r>
      <w:r w:rsidR="00CA42C3" w:rsidRPr="008D2CA4">
        <w:rPr>
          <w:b/>
        </w:rPr>
        <w:t xml:space="preserve">, </w:t>
      </w:r>
      <w:r w:rsidR="007F37EB" w:rsidRPr="008D2CA4">
        <w:rPr>
          <w:b/>
        </w:rPr>
        <w:t>202</w:t>
      </w:r>
      <w:r w:rsidR="008D2CA4" w:rsidRPr="008D2CA4">
        <w:rPr>
          <w:b/>
        </w:rPr>
        <w:t>3</w:t>
      </w:r>
    </w:p>
    <w:p w14:paraId="3C306C12" w14:textId="48D86B47" w:rsidR="006F235A" w:rsidRPr="008D2CA4" w:rsidRDefault="00937777" w:rsidP="007E2257">
      <w:pPr>
        <w:spacing w:after="0"/>
        <w:ind w:left="540"/>
      </w:pPr>
      <w:r w:rsidRPr="008D2CA4">
        <w:t>Midterm Break</w:t>
      </w:r>
      <w:r w:rsidRPr="008D2CA4">
        <w:tab/>
      </w:r>
      <w:r w:rsidRPr="008D2CA4">
        <w:tab/>
      </w:r>
      <w:r w:rsidR="0077734E" w:rsidRPr="008D2CA4">
        <w:t>Monday, February 2</w:t>
      </w:r>
      <w:r w:rsidR="008D2CA4" w:rsidRPr="008D2CA4">
        <w:t>0</w:t>
      </w:r>
      <w:r w:rsidR="0077734E" w:rsidRPr="008D2CA4">
        <w:t>, 202</w:t>
      </w:r>
      <w:r w:rsidR="008D2CA4" w:rsidRPr="008D2CA4">
        <w:t>3</w:t>
      </w:r>
      <w:r w:rsidR="0077734E" w:rsidRPr="008D2CA4">
        <w:t xml:space="preserve"> – Friday, February 2</w:t>
      </w:r>
      <w:r w:rsidR="008D2CA4" w:rsidRPr="008D2CA4">
        <w:t>4</w:t>
      </w:r>
      <w:r w:rsidR="0077734E" w:rsidRPr="008D2CA4">
        <w:t>, 202</w:t>
      </w:r>
      <w:r w:rsidR="008D2CA4" w:rsidRPr="008D2CA4">
        <w:t>3</w:t>
      </w:r>
    </w:p>
    <w:p w14:paraId="28AEB114" w14:textId="0F2F03FB" w:rsidR="007E2257" w:rsidRPr="008D2CA4" w:rsidRDefault="007E2257" w:rsidP="007E2257">
      <w:pPr>
        <w:spacing w:after="0"/>
        <w:ind w:left="540"/>
      </w:pPr>
      <w:r w:rsidRPr="008D2CA4">
        <w:t>Good Friday</w:t>
      </w:r>
      <w:r w:rsidRPr="008D2CA4">
        <w:tab/>
      </w:r>
      <w:r w:rsidRPr="008D2CA4">
        <w:tab/>
      </w:r>
      <w:proofErr w:type="spellStart"/>
      <w:r w:rsidR="0077734E" w:rsidRPr="008D2CA4">
        <w:t>Friday</w:t>
      </w:r>
      <w:proofErr w:type="spellEnd"/>
      <w:r w:rsidR="0077734E" w:rsidRPr="008D2CA4">
        <w:t xml:space="preserve">, April </w:t>
      </w:r>
      <w:r w:rsidR="008D2CA4" w:rsidRPr="008D2CA4">
        <w:t>7</w:t>
      </w:r>
      <w:r w:rsidR="0077734E" w:rsidRPr="008D2CA4">
        <w:t>, 202</w:t>
      </w:r>
      <w:r w:rsidR="008D2CA4" w:rsidRPr="008D2CA4">
        <w:t>3</w:t>
      </w:r>
    </w:p>
    <w:p w14:paraId="50CC0B21" w14:textId="2893A407" w:rsidR="007E2257" w:rsidRPr="008D2CA4" w:rsidRDefault="007E2257" w:rsidP="007E2257">
      <w:pPr>
        <w:spacing w:after="0"/>
        <w:ind w:left="540"/>
      </w:pPr>
      <w:r w:rsidRPr="008D2CA4">
        <w:t xml:space="preserve">April </w:t>
      </w:r>
      <w:r w:rsidR="00937777" w:rsidRPr="008D2CA4">
        <w:t>Final Examinations</w:t>
      </w:r>
      <w:r w:rsidR="00937777" w:rsidRPr="008D2CA4">
        <w:tab/>
      </w:r>
      <w:r w:rsidR="0077734E" w:rsidRPr="008D2CA4">
        <w:t>2</w:t>
      </w:r>
      <w:r w:rsidR="00ED3B10">
        <w:t>1</w:t>
      </w:r>
      <w:r w:rsidR="0077734E" w:rsidRPr="008D2CA4">
        <w:t>, 2</w:t>
      </w:r>
      <w:r w:rsidR="008D2CA4" w:rsidRPr="008D2CA4">
        <w:t>4</w:t>
      </w:r>
      <w:r w:rsidR="0077734E" w:rsidRPr="008D2CA4">
        <w:t>, 2</w:t>
      </w:r>
      <w:r w:rsidR="008D2CA4" w:rsidRPr="008D2CA4">
        <w:t>6</w:t>
      </w:r>
      <w:r w:rsidR="0077734E" w:rsidRPr="008D2CA4">
        <w:t>, 2</w:t>
      </w:r>
      <w:r w:rsidR="008D2CA4" w:rsidRPr="008D2CA4">
        <w:t>8</w:t>
      </w:r>
    </w:p>
    <w:p w14:paraId="3ED3DA0A" w14:textId="45AB5CF4" w:rsidR="00237D91" w:rsidRPr="008D2CA4" w:rsidRDefault="00237D91" w:rsidP="00237D91">
      <w:pPr>
        <w:spacing w:after="0"/>
        <w:ind w:firstLine="540"/>
      </w:pPr>
      <w:r w:rsidRPr="008D2CA4">
        <w:t>(Exam dates subject to change.)</w:t>
      </w:r>
      <w:r w:rsidR="008D2CA4" w:rsidRPr="008D2CA4">
        <w:t xml:space="preserve">                                                                      </w:t>
      </w:r>
    </w:p>
    <w:p w14:paraId="60607E6F" w14:textId="04686930" w:rsidR="006F1113" w:rsidRPr="008D2CA4" w:rsidRDefault="008E0A39" w:rsidP="006F1113">
      <w:pPr>
        <w:spacing w:after="0"/>
        <w:ind w:left="540" w:firstLine="45"/>
        <w:rPr>
          <w:b/>
          <w:i/>
        </w:rPr>
      </w:pPr>
      <w:r w:rsidRPr="008D2CA4">
        <w:rPr>
          <w:b/>
          <w:i/>
        </w:rPr>
        <w:t xml:space="preserve">Term </w:t>
      </w:r>
      <w:proofErr w:type="gramStart"/>
      <w:r w:rsidRPr="008D2CA4">
        <w:rPr>
          <w:b/>
          <w:i/>
        </w:rPr>
        <w:t>2</w:t>
      </w:r>
      <w:proofErr w:type="gramEnd"/>
      <w:r w:rsidRPr="008D2CA4">
        <w:rPr>
          <w:b/>
          <w:i/>
        </w:rPr>
        <w:t xml:space="preserve"> total </w:t>
      </w:r>
      <w:r w:rsidR="00CD7FB4" w:rsidRPr="008D2CA4">
        <w:rPr>
          <w:b/>
          <w:i/>
        </w:rPr>
        <w:t xml:space="preserve">Teaching Days: </w:t>
      </w:r>
      <w:r w:rsidR="00ED3B10">
        <w:rPr>
          <w:b/>
          <w:i/>
        </w:rPr>
        <w:t>70</w:t>
      </w:r>
    </w:p>
    <w:p w14:paraId="70DF4921" w14:textId="529ACB27" w:rsidR="006F1113" w:rsidRPr="008D2CA4" w:rsidRDefault="00460314" w:rsidP="006F1113">
      <w:pPr>
        <w:pBdr>
          <w:bottom w:val="single" w:sz="12" w:space="1" w:color="auto"/>
        </w:pBdr>
        <w:spacing w:after="0"/>
        <w:ind w:left="540" w:firstLine="45"/>
        <w:rPr>
          <w:b/>
          <w:i/>
        </w:rPr>
      </w:pPr>
      <w:r w:rsidRPr="008D2CA4">
        <w:rPr>
          <w:b/>
          <w:i/>
        </w:rPr>
        <w:t xml:space="preserve">Total Year 1 Teaching Days: </w:t>
      </w:r>
      <w:r w:rsidR="004803CB" w:rsidRPr="008D2CA4">
        <w:rPr>
          <w:b/>
          <w:i/>
        </w:rPr>
        <w:t>14</w:t>
      </w:r>
      <w:r w:rsidR="005122B5">
        <w:rPr>
          <w:b/>
          <w:i/>
        </w:rPr>
        <w:t>8</w:t>
      </w:r>
    </w:p>
    <w:p w14:paraId="41056AE7" w14:textId="77777777" w:rsidR="00D73156" w:rsidRPr="00EA4BBB" w:rsidRDefault="00D73156" w:rsidP="006F1113">
      <w:pPr>
        <w:spacing w:after="0"/>
        <w:ind w:left="540" w:firstLine="45"/>
        <w:rPr>
          <w:b/>
          <w:i/>
          <w:highlight w:val="yellow"/>
        </w:rPr>
      </w:pPr>
    </w:p>
    <w:p w14:paraId="07E2F9C3" w14:textId="77777777" w:rsidR="00BC4CAC" w:rsidRPr="00EA4BBB" w:rsidRDefault="00BC4CAC" w:rsidP="005B6B37">
      <w:pPr>
        <w:spacing w:after="0"/>
        <w:rPr>
          <w:b/>
          <w:highlight w:val="yellow"/>
        </w:rPr>
      </w:pPr>
      <w:r w:rsidRPr="00EA4BBB">
        <w:rPr>
          <w:b/>
          <w:highlight w:val="yellow"/>
        </w:rPr>
        <w:t>Year 2</w:t>
      </w:r>
    </w:p>
    <w:p w14:paraId="0C85DECE" w14:textId="36F64AFF" w:rsidR="00593BE6" w:rsidRPr="008D2CA4" w:rsidRDefault="00593BE6" w:rsidP="00593BE6">
      <w:pPr>
        <w:spacing w:after="0"/>
        <w:ind w:left="540"/>
        <w:rPr>
          <w:b/>
        </w:rPr>
      </w:pPr>
      <w:r w:rsidRPr="008D2CA4">
        <w:rPr>
          <w:b/>
        </w:rPr>
        <w:t>Term 1</w:t>
      </w:r>
      <w:r w:rsidRPr="008D2CA4">
        <w:rPr>
          <w:b/>
        </w:rPr>
        <w:tab/>
      </w:r>
      <w:r w:rsidRPr="008D2CA4">
        <w:rPr>
          <w:b/>
        </w:rPr>
        <w:tab/>
      </w:r>
      <w:r w:rsidRPr="008D2CA4">
        <w:rPr>
          <w:b/>
        </w:rPr>
        <w:tab/>
        <w:t>Monday, August 15, 2022 –</w:t>
      </w:r>
      <w:r>
        <w:rPr>
          <w:b/>
        </w:rPr>
        <w:t>Mon</w:t>
      </w:r>
      <w:r w:rsidRPr="008D2CA4">
        <w:rPr>
          <w:b/>
        </w:rPr>
        <w:t>day, December 1</w:t>
      </w:r>
      <w:r>
        <w:rPr>
          <w:b/>
        </w:rPr>
        <w:t>2</w:t>
      </w:r>
      <w:r w:rsidRPr="008D2CA4">
        <w:rPr>
          <w:b/>
        </w:rPr>
        <w:t>, 2022</w:t>
      </w:r>
    </w:p>
    <w:p w14:paraId="79F3141E" w14:textId="77777777" w:rsidR="008D2CA4" w:rsidRPr="008D2CA4" w:rsidRDefault="008D2CA4" w:rsidP="008D2CA4">
      <w:pPr>
        <w:spacing w:after="0"/>
        <w:ind w:left="540"/>
      </w:pPr>
      <w:proofErr w:type="spellStart"/>
      <w:r w:rsidRPr="008D2CA4">
        <w:t>Labour</w:t>
      </w:r>
      <w:proofErr w:type="spellEnd"/>
      <w:r w:rsidRPr="008D2CA4">
        <w:t xml:space="preserve"> Day</w:t>
      </w:r>
      <w:r w:rsidRPr="008D2CA4">
        <w:tab/>
      </w:r>
      <w:r w:rsidRPr="008D2CA4">
        <w:tab/>
        <w:t>Monday, September 5, 2022</w:t>
      </w:r>
    </w:p>
    <w:p w14:paraId="7D57C0C6" w14:textId="77777777" w:rsidR="008D2CA4" w:rsidRPr="00EA4BBB" w:rsidRDefault="008D2CA4" w:rsidP="008D2CA4">
      <w:pPr>
        <w:spacing w:after="0"/>
        <w:ind w:left="540"/>
        <w:rPr>
          <w:highlight w:val="yellow"/>
        </w:rPr>
      </w:pPr>
      <w:r w:rsidRPr="008D2CA4">
        <w:t>Day for Truth and Reconciliation</w:t>
      </w:r>
      <w:r>
        <w:tab/>
        <w:t>Friday, September 30, 2022</w:t>
      </w:r>
    </w:p>
    <w:p w14:paraId="287125F8" w14:textId="7F4F0BFF" w:rsidR="008D2CA4" w:rsidRPr="008D2CA4" w:rsidRDefault="008D2CA4" w:rsidP="008D2CA4">
      <w:pPr>
        <w:spacing w:after="0"/>
        <w:ind w:left="540"/>
      </w:pPr>
      <w:r w:rsidRPr="008D2CA4">
        <w:t>Midterm Break</w:t>
      </w:r>
      <w:r w:rsidRPr="008D2CA4">
        <w:tab/>
      </w:r>
      <w:r w:rsidRPr="008D2CA4">
        <w:tab/>
        <w:t>Monday, October 1</w:t>
      </w:r>
      <w:r w:rsidR="00593BE6">
        <w:t>0</w:t>
      </w:r>
      <w:r w:rsidRPr="008D2CA4">
        <w:t>, 2022 – Friday, October 14, 2022</w:t>
      </w:r>
    </w:p>
    <w:p w14:paraId="743AEA1A" w14:textId="77777777" w:rsidR="008D2CA4" w:rsidRPr="008D2CA4" w:rsidRDefault="008D2CA4" w:rsidP="008D2CA4">
      <w:pPr>
        <w:spacing w:after="0"/>
        <w:ind w:left="540"/>
      </w:pPr>
      <w:r w:rsidRPr="008D2CA4">
        <w:t>Remembrance Day</w:t>
      </w:r>
      <w:r w:rsidRPr="008D2CA4">
        <w:tab/>
        <w:t>Friday, November 11, 2022</w:t>
      </w:r>
    </w:p>
    <w:p w14:paraId="5DC3A59B" w14:textId="0813CCE4" w:rsidR="00CD7FB4" w:rsidRPr="00593BE6" w:rsidRDefault="004F272B" w:rsidP="004803CB">
      <w:pPr>
        <w:spacing w:after="0"/>
        <w:ind w:left="540"/>
      </w:pPr>
      <w:r w:rsidRPr="00593BE6">
        <w:t>Exam Period</w:t>
      </w:r>
      <w:r w:rsidRPr="00593BE6">
        <w:tab/>
        <w:t xml:space="preserve"> </w:t>
      </w:r>
      <w:r w:rsidRPr="00593BE6">
        <w:tab/>
      </w:r>
      <w:r w:rsidR="00593BE6" w:rsidRPr="00593BE6">
        <w:t xml:space="preserve">14, </w:t>
      </w:r>
      <w:r w:rsidR="005122B5">
        <w:t>16, 19</w:t>
      </w:r>
    </w:p>
    <w:p w14:paraId="35B50C31" w14:textId="34A205D2" w:rsidR="00CD7FB4" w:rsidRPr="008B4283" w:rsidRDefault="004803CB" w:rsidP="00CD7FB4">
      <w:pPr>
        <w:spacing w:after="0"/>
        <w:ind w:left="540"/>
        <w:rPr>
          <w:b/>
          <w:i/>
        </w:rPr>
      </w:pPr>
      <w:r w:rsidRPr="008B4283">
        <w:rPr>
          <w:b/>
          <w:i/>
        </w:rPr>
        <w:t xml:space="preserve">Term </w:t>
      </w:r>
      <w:proofErr w:type="gramStart"/>
      <w:r w:rsidRPr="008B4283">
        <w:rPr>
          <w:b/>
          <w:i/>
        </w:rPr>
        <w:t>1</w:t>
      </w:r>
      <w:proofErr w:type="gramEnd"/>
      <w:r w:rsidRPr="008B4283">
        <w:rPr>
          <w:b/>
          <w:i/>
        </w:rPr>
        <w:t xml:space="preserve"> total Teaching Days:  </w:t>
      </w:r>
      <w:r w:rsidR="00593BE6" w:rsidRPr="008B4283">
        <w:rPr>
          <w:b/>
          <w:i/>
        </w:rPr>
        <w:t>78</w:t>
      </w:r>
    </w:p>
    <w:p w14:paraId="608E6C29" w14:textId="30538E8C" w:rsidR="00593BE6" w:rsidRPr="008B4283" w:rsidRDefault="006867A7" w:rsidP="00593BE6">
      <w:pPr>
        <w:spacing w:after="0"/>
        <w:ind w:left="540"/>
        <w:rPr>
          <w:b/>
        </w:rPr>
      </w:pPr>
      <w:r w:rsidRPr="008B4283">
        <w:rPr>
          <w:b/>
        </w:rPr>
        <w:t>Term 2</w:t>
      </w:r>
      <w:r w:rsidRPr="008B4283">
        <w:rPr>
          <w:b/>
        </w:rPr>
        <w:tab/>
      </w:r>
      <w:r w:rsidRPr="008B4283">
        <w:rPr>
          <w:b/>
        </w:rPr>
        <w:tab/>
      </w:r>
      <w:r w:rsidRPr="008B4283">
        <w:rPr>
          <w:b/>
        </w:rPr>
        <w:tab/>
      </w:r>
      <w:r w:rsidR="00593BE6" w:rsidRPr="008B4283">
        <w:rPr>
          <w:b/>
        </w:rPr>
        <w:t>Wednesday, January 4, 2023–</w:t>
      </w:r>
      <w:r w:rsidR="00217E55">
        <w:rPr>
          <w:b/>
        </w:rPr>
        <w:t>Tuesd</w:t>
      </w:r>
      <w:r w:rsidR="00593BE6" w:rsidRPr="008B4283">
        <w:rPr>
          <w:b/>
        </w:rPr>
        <w:t>ay, April 1</w:t>
      </w:r>
      <w:r w:rsidR="00217E55">
        <w:rPr>
          <w:b/>
        </w:rPr>
        <w:t>8</w:t>
      </w:r>
      <w:r w:rsidR="00593BE6" w:rsidRPr="008B4283">
        <w:rPr>
          <w:b/>
        </w:rPr>
        <w:t>, 2023</w:t>
      </w:r>
    </w:p>
    <w:p w14:paraId="3DE9FBBB" w14:textId="52D8381C" w:rsidR="008D2CA4" w:rsidRPr="008B4283" w:rsidRDefault="008D2CA4" w:rsidP="008D2CA4">
      <w:pPr>
        <w:spacing w:after="0"/>
        <w:ind w:left="540"/>
      </w:pPr>
      <w:r w:rsidRPr="008B4283">
        <w:t>Midterm Break</w:t>
      </w:r>
      <w:r w:rsidRPr="008B4283">
        <w:tab/>
      </w:r>
      <w:r w:rsidRPr="008B4283">
        <w:tab/>
        <w:t>Monday, February 20, 2023 – Friday, February 24, 2023</w:t>
      </w:r>
    </w:p>
    <w:p w14:paraId="6982B2F3" w14:textId="77777777" w:rsidR="008D2CA4" w:rsidRPr="008B4283" w:rsidRDefault="008D2CA4" w:rsidP="008D2CA4">
      <w:pPr>
        <w:spacing w:after="0"/>
        <w:ind w:left="540"/>
      </w:pPr>
      <w:r w:rsidRPr="008B4283">
        <w:t>Good Friday</w:t>
      </w:r>
      <w:r w:rsidRPr="008B4283">
        <w:tab/>
      </w:r>
      <w:r w:rsidRPr="008B4283">
        <w:tab/>
      </w:r>
      <w:proofErr w:type="spellStart"/>
      <w:r w:rsidRPr="008B4283">
        <w:t>Friday</w:t>
      </w:r>
      <w:proofErr w:type="spellEnd"/>
      <w:r w:rsidRPr="008B4283">
        <w:t>, April 7, 2023</w:t>
      </w:r>
    </w:p>
    <w:p w14:paraId="267A5CAF" w14:textId="068881E4" w:rsidR="0077734E" w:rsidRPr="008B4283" w:rsidRDefault="00CD7FB4" w:rsidP="0077734E">
      <w:pPr>
        <w:spacing w:after="0"/>
        <w:ind w:left="540"/>
      </w:pPr>
      <w:r w:rsidRPr="008B4283">
        <w:t>April Final Exam</w:t>
      </w:r>
      <w:r w:rsidR="007A6212" w:rsidRPr="008B4283">
        <w:t>inations</w:t>
      </w:r>
      <w:r w:rsidR="007A6212" w:rsidRPr="008B4283">
        <w:tab/>
      </w:r>
      <w:r w:rsidR="0077734E" w:rsidRPr="008B4283">
        <w:t xml:space="preserve">OSCE’s </w:t>
      </w:r>
      <w:r w:rsidR="00217E55">
        <w:t>20</w:t>
      </w:r>
      <w:r w:rsidR="00A97217" w:rsidRPr="008B4283">
        <w:t>, 2</w:t>
      </w:r>
      <w:r w:rsidR="00217E55">
        <w:t>2</w:t>
      </w:r>
      <w:r w:rsidR="00A97217" w:rsidRPr="008B4283">
        <w:t>, 2</w:t>
      </w:r>
      <w:r w:rsidR="00593BE6" w:rsidRPr="008B4283">
        <w:t>4</w:t>
      </w:r>
      <w:r w:rsidR="00A97217" w:rsidRPr="008B4283">
        <w:t>, 2</w:t>
      </w:r>
      <w:r w:rsidR="00593BE6" w:rsidRPr="008B4283">
        <w:t>6</w:t>
      </w:r>
      <w:r w:rsidR="00217E55">
        <w:t>, 28</w:t>
      </w:r>
      <w:r w:rsidR="0077734E" w:rsidRPr="008B4283">
        <w:t xml:space="preserve"> </w:t>
      </w:r>
    </w:p>
    <w:p w14:paraId="2F609C48" w14:textId="77777777" w:rsidR="00CD7FB4" w:rsidRPr="008B4283" w:rsidRDefault="00CD7FB4" w:rsidP="00CD7FB4">
      <w:pPr>
        <w:spacing w:after="0"/>
        <w:ind w:firstLine="540"/>
      </w:pPr>
      <w:r w:rsidRPr="008B4283">
        <w:t>(Exam dates subject to change.)</w:t>
      </w:r>
    </w:p>
    <w:p w14:paraId="285847AE" w14:textId="59B4584F" w:rsidR="00CD7FB4" w:rsidRPr="008B4283" w:rsidRDefault="007A6212" w:rsidP="00CD7FB4">
      <w:pPr>
        <w:spacing w:after="0"/>
        <w:ind w:left="540" w:firstLine="45"/>
        <w:rPr>
          <w:b/>
          <w:i/>
        </w:rPr>
      </w:pPr>
      <w:r w:rsidRPr="008B4283">
        <w:rPr>
          <w:b/>
          <w:i/>
        </w:rPr>
        <w:t xml:space="preserve">Term </w:t>
      </w:r>
      <w:proofErr w:type="gramStart"/>
      <w:r w:rsidRPr="008B4283">
        <w:rPr>
          <w:b/>
          <w:i/>
        </w:rPr>
        <w:t>2</w:t>
      </w:r>
      <w:proofErr w:type="gramEnd"/>
      <w:r w:rsidRPr="008B4283">
        <w:rPr>
          <w:b/>
          <w:i/>
        </w:rPr>
        <w:t xml:space="preserve"> total Teaching Days: </w:t>
      </w:r>
      <w:r w:rsidR="004803CB" w:rsidRPr="008B4283">
        <w:rPr>
          <w:b/>
          <w:i/>
        </w:rPr>
        <w:t>6</w:t>
      </w:r>
      <w:r w:rsidR="00217E55">
        <w:rPr>
          <w:b/>
          <w:i/>
        </w:rPr>
        <w:t>9</w:t>
      </w:r>
    </w:p>
    <w:p w14:paraId="5DC2A9AA" w14:textId="0FDE9834" w:rsidR="00CD7FB4" w:rsidRPr="008B4283" w:rsidRDefault="00CD7FB4" w:rsidP="00CD7FB4">
      <w:pPr>
        <w:pBdr>
          <w:bottom w:val="single" w:sz="12" w:space="1" w:color="auto"/>
        </w:pBdr>
        <w:spacing w:after="0"/>
        <w:ind w:left="540" w:firstLine="45"/>
        <w:rPr>
          <w:b/>
          <w:i/>
        </w:rPr>
      </w:pPr>
      <w:r w:rsidRPr="008B4283">
        <w:rPr>
          <w:b/>
          <w:i/>
        </w:rPr>
        <w:t xml:space="preserve">Total Year 1 Teaching Days: </w:t>
      </w:r>
      <w:r w:rsidR="004803CB" w:rsidRPr="008B4283">
        <w:rPr>
          <w:b/>
          <w:i/>
        </w:rPr>
        <w:t>14</w:t>
      </w:r>
      <w:r w:rsidR="00217E55">
        <w:rPr>
          <w:b/>
          <w:i/>
        </w:rPr>
        <w:t>7</w:t>
      </w:r>
    </w:p>
    <w:p w14:paraId="0FF3B53A" w14:textId="77777777" w:rsidR="00B970BB" w:rsidRPr="00EA4BBB" w:rsidRDefault="00B970BB">
      <w:pPr>
        <w:rPr>
          <w:b/>
          <w:highlight w:val="yellow"/>
        </w:rPr>
      </w:pPr>
      <w:r w:rsidRPr="00EA4BBB">
        <w:rPr>
          <w:b/>
          <w:highlight w:val="yellow"/>
        </w:rPr>
        <w:br w:type="page"/>
      </w:r>
    </w:p>
    <w:p w14:paraId="137C3D14" w14:textId="77777777" w:rsidR="006867A7" w:rsidRPr="008B4283" w:rsidRDefault="006867A7" w:rsidP="005B6B37">
      <w:pPr>
        <w:spacing w:after="0"/>
      </w:pPr>
      <w:r w:rsidRPr="008B4283">
        <w:lastRenderedPageBreak/>
        <w:t>______________________________________________________________________________________________</w:t>
      </w:r>
    </w:p>
    <w:p w14:paraId="203FD4ED" w14:textId="77777777" w:rsidR="00BC4CAC" w:rsidRPr="00EA4BBB" w:rsidRDefault="00BC4CAC" w:rsidP="005B6B37">
      <w:pPr>
        <w:spacing w:after="0"/>
        <w:rPr>
          <w:b/>
          <w:highlight w:val="yellow"/>
        </w:rPr>
      </w:pPr>
      <w:r w:rsidRPr="00EA4BBB">
        <w:rPr>
          <w:b/>
          <w:highlight w:val="yellow"/>
        </w:rPr>
        <w:t>Year 3</w:t>
      </w:r>
    </w:p>
    <w:p w14:paraId="2485B160" w14:textId="321074DC" w:rsidR="008B4283" w:rsidRPr="008B4283" w:rsidRDefault="00544F24" w:rsidP="008B4283">
      <w:pPr>
        <w:spacing w:after="0"/>
        <w:ind w:left="540"/>
        <w:rPr>
          <w:b/>
        </w:rPr>
      </w:pPr>
      <w:r w:rsidRPr="008B4283">
        <w:rPr>
          <w:b/>
        </w:rPr>
        <w:t>Term 1</w:t>
      </w:r>
      <w:r w:rsidRPr="008B4283">
        <w:rPr>
          <w:b/>
        </w:rPr>
        <w:tab/>
      </w:r>
      <w:r w:rsidRPr="008B4283">
        <w:rPr>
          <w:b/>
        </w:rPr>
        <w:tab/>
      </w:r>
      <w:r w:rsidRPr="008B4283">
        <w:rPr>
          <w:b/>
        </w:rPr>
        <w:tab/>
      </w:r>
      <w:r w:rsidR="008B4283" w:rsidRPr="008B4283">
        <w:rPr>
          <w:b/>
        </w:rPr>
        <w:t>Monday, August 15, 2022 –Friday, December 9, 2022</w:t>
      </w:r>
    </w:p>
    <w:p w14:paraId="2A8B7221" w14:textId="37F286A5" w:rsidR="008D2CA4" w:rsidRPr="008B4283" w:rsidRDefault="008D2CA4" w:rsidP="008D2CA4">
      <w:pPr>
        <w:spacing w:after="0"/>
        <w:ind w:left="540"/>
      </w:pPr>
      <w:proofErr w:type="spellStart"/>
      <w:r w:rsidRPr="008B4283">
        <w:t>Labour</w:t>
      </w:r>
      <w:proofErr w:type="spellEnd"/>
      <w:r w:rsidRPr="008B4283">
        <w:t xml:space="preserve"> Day</w:t>
      </w:r>
      <w:r w:rsidRPr="008B4283">
        <w:tab/>
      </w:r>
      <w:r w:rsidRPr="008B4283">
        <w:tab/>
        <w:t>Monday, September 5, 2022</w:t>
      </w:r>
    </w:p>
    <w:p w14:paraId="42A61BC1" w14:textId="77777777" w:rsidR="008D2CA4" w:rsidRPr="008B4283" w:rsidRDefault="008D2CA4" w:rsidP="008D2CA4">
      <w:pPr>
        <w:spacing w:after="0"/>
        <w:ind w:left="540"/>
      </w:pPr>
      <w:r w:rsidRPr="008B4283">
        <w:t>Day for Truth and Reconciliation</w:t>
      </w:r>
      <w:r w:rsidRPr="008B4283">
        <w:tab/>
        <w:t>Friday, September 30, 2022</w:t>
      </w:r>
    </w:p>
    <w:p w14:paraId="17CA6041" w14:textId="1DB4F6F0" w:rsidR="008D2CA4" w:rsidRPr="008B4283" w:rsidRDefault="008D2CA4" w:rsidP="008D2CA4">
      <w:pPr>
        <w:spacing w:after="0"/>
        <w:ind w:left="540"/>
      </w:pPr>
      <w:r w:rsidRPr="008B4283">
        <w:t>Midterm Break</w:t>
      </w:r>
      <w:r w:rsidRPr="008B4283">
        <w:tab/>
      </w:r>
      <w:r w:rsidRPr="008B4283">
        <w:tab/>
        <w:t>Monday, October 1</w:t>
      </w:r>
      <w:r w:rsidR="00593BE6" w:rsidRPr="008B4283">
        <w:t>0</w:t>
      </w:r>
      <w:r w:rsidRPr="008B4283">
        <w:t>, 2022 – Friday, October 14, 2022</w:t>
      </w:r>
    </w:p>
    <w:p w14:paraId="48AF7AF7" w14:textId="77777777" w:rsidR="008D2CA4" w:rsidRPr="008B4283" w:rsidRDefault="008D2CA4" w:rsidP="008D2CA4">
      <w:pPr>
        <w:spacing w:after="0"/>
        <w:ind w:left="540"/>
      </w:pPr>
      <w:r w:rsidRPr="008B4283">
        <w:t>Remembrance Day</w:t>
      </w:r>
      <w:r w:rsidRPr="008B4283">
        <w:tab/>
        <w:t>Friday, November 11, 2022</w:t>
      </w:r>
    </w:p>
    <w:p w14:paraId="7AA4236A" w14:textId="2D41C824" w:rsidR="00B970BB" w:rsidRPr="008B4283" w:rsidRDefault="00DD387F" w:rsidP="006867A7">
      <w:pPr>
        <w:spacing w:after="0"/>
        <w:ind w:left="540"/>
      </w:pPr>
      <w:r w:rsidRPr="008B4283">
        <w:t>Exam Period</w:t>
      </w:r>
      <w:r w:rsidRPr="008B4283">
        <w:tab/>
        <w:t xml:space="preserve"> </w:t>
      </w:r>
      <w:r w:rsidRPr="008B4283">
        <w:tab/>
      </w:r>
      <w:r w:rsidR="008B4283" w:rsidRPr="008B4283">
        <w:t>12, 14, 16</w:t>
      </w:r>
      <w:r w:rsidR="00CA2DF6">
        <w:t>, 19</w:t>
      </w:r>
    </w:p>
    <w:p w14:paraId="05EF8FD3" w14:textId="4945DA91" w:rsidR="00B970BB" w:rsidRPr="008B4283" w:rsidRDefault="006867A7" w:rsidP="00B970BB">
      <w:pPr>
        <w:spacing w:after="0"/>
        <w:ind w:left="540"/>
        <w:rPr>
          <w:b/>
          <w:i/>
        </w:rPr>
      </w:pPr>
      <w:r w:rsidRPr="008B4283">
        <w:rPr>
          <w:b/>
          <w:i/>
        </w:rPr>
        <w:t xml:space="preserve">Term </w:t>
      </w:r>
      <w:proofErr w:type="gramStart"/>
      <w:r w:rsidRPr="008B4283">
        <w:rPr>
          <w:b/>
          <w:i/>
        </w:rPr>
        <w:t>1</w:t>
      </w:r>
      <w:proofErr w:type="gramEnd"/>
      <w:r w:rsidRPr="008B4283">
        <w:rPr>
          <w:b/>
          <w:i/>
        </w:rPr>
        <w:t xml:space="preserve"> total Teaching Days:  7</w:t>
      </w:r>
      <w:r w:rsidR="008B4283" w:rsidRPr="008B4283">
        <w:rPr>
          <w:b/>
          <w:i/>
        </w:rPr>
        <w:t>7</w:t>
      </w:r>
    </w:p>
    <w:p w14:paraId="0D5CE00D" w14:textId="103457D7" w:rsidR="008B4283" w:rsidRDefault="008B4283" w:rsidP="008D2CA4">
      <w:pPr>
        <w:spacing w:after="0"/>
        <w:ind w:left="540"/>
        <w:rPr>
          <w:b/>
        </w:rPr>
      </w:pPr>
      <w:r w:rsidRPr="008B4283">
        <w:rPr>
          <w:b/>
        </w:rPr>
        <w:t xml:space="preserve">Wednesday, January 4, 2023– </w:t>
      </w:r>
      <w:r w:rsidR="00217E55">
        <w:rPr>
          <w:b/>
        </w:rPr>
        <w:t>Friday, April 14, 2023</w:t>
      </w:r>
    </w:p>
    <w:p w14:paraId="2850E88E" w14:textId="781D0BDC" w:rsidR="008D2CA4" w:rsidRPr="008D2CA4" w:rsidRDefault="008D2CA4" w:rsidP="008D2CA4">
      <w:pPr>
        <w:spacing w:after="0"/>
        <w:ind w:left="540"/>
      </w:pPr>
      <w:r w:rsidRPr="008D2CA4">
        <w:t>Midterm Break</w:t>
      </w:r>
      <w:r w:rsidRPr="008D2CA4">
        <w:tab/>
      </w:r>
      <w:r w:rsidRPr="008D2CA4">
        <w:tab/>
        <w:t>Monday, February 20, 2023 – Friday, February 24, 2023</w:t>
      </w:r>
    </w:p>
    <w:p w14:paraId="56180618" w14:textId="77777777" w:rsidR="008D2CA4" w:rsidRPr="008D2CA4" w:rsidRDefault="008D2CA4" w:rsidP="008D2CA4">
      <w:pPr>
        <w:spacing w:after="0"/>
        <w:ind w:left="540"/>
      </w:pPr>
      <w:r w:rsidRPr="008D2CA4">
        <w:t>Good Friday</w:t>
      </w:r>
      <w:r w:rsidRPr="008D2CA4">
        <w:tab/>
      </w:r>
      <w:r w:rsidRPr="008D2CA4">
        <w:tab/>
      </w:r>
      <w:proofErr w:type="spellStart"/>
      <w:r w:rsidRPr="008D2CA4">
        <w:t>Friday</w:t>
      </w:r>
      <w:proofErr w:type="spellEnd"/>
      <w:r w:rsidRPr="008D2CA4">
        <w:t>, April 7, 2023</w:t>
      </w:r>
    </w:p>
    <w:p w14:paraId="2E909288" w14:textId="0B55AC4B" w:rsidR="0077734E" w:rsidRPr="008B4283" w:rsidRDefault="00013D2A" w:rsidP="0077734E">
      <w:pPr>
        <w:spacing w:after="0"/>
        <w:ind w:left="540"/>
      </w:pPr>
      <w:r w:rsidRPr="008B4283">
        <w:t>April Final Examinations</w:t>
      </w:r>
      <w:r w:rsidRPr="008B4283">
        <w:tab/>
      </w:r>
      <w:r w:rsidR="00217E55">
        <w:t>18, 20</w:t>
      </w:r>
    </w:p>
    <w:p w14:paraId="0F0689A5" w14:textId="6CFA24AB" w:rsidR="00B970BB" w:rsidRPr="008B4283" w:rsidRDefault="00217E55" w:rsidP="00B970BB">
      <w:pPr>
        <w:spacing w:after="0"/>
        <w:ind w:firstLine="540"/>
      </w:pPr>
      <w:r w:rsidRPr="008B4283">
        <w:t xml:space="preserve"> </w:t>
      </w:r>
      <w:r w:rsidR="00B970BB" w:rsidRPr="008B4283">
        <w:t>(Exam dates subject to change.)</w:t>
      </w:r>
    </w:p>
    <w:p w14:paraId="08DB2F80" w14:textId="431A8F59" w:rsidR="00B970BB" w:rsidRPr="008B4283" w:rsidRDefault="00013D2A" w:rsidP="00B970BB">
      <w:pPr>
        <w:spacing w:after="0"/>
        <w:ind w:left="540" w:firstLine="45"/>
        <w:rPr>
          <w:b/>
          <w:i/>
        </w:rPr>
      </w:pPr>
      <w:r w:rsidRPr="008B4283">
        <w:rPr>
          <w:b/>
          <w:i/>
        </w:rPr>
        <w:t xml:space="preserve">Term </w:t>
      </w:r>
      <w:proofErr w:type="gramStart"/>
      <w:r w:rsidRPr="008B4283">
        <w:rPr>
          <w:b/>
          <w:i/>
        </w:rPr>
        <w:t>2</w:t>
      </w:r>
      <w:proofErr w:type="gramEnd"/>
      <w:r w:rsidRPr="008B4283">
        <w:rPr>
          <w:b/>
          <w:i/>
        </w:rPr>
        <w:t xml:space="preserve"> total Teaching Days: 7</w:t>
      </w:r>
      <w:r w:rsidR="00217E55">
        <w:rPr>
          <w:b/>
          <w:i/>
        </w:rPr>
        <w:t>2</w:t>
      </w:r>
    </w:p>
    <w:p w14:paraId="5BB9E996" w14:textId="75F8A60A" w:rsidR="00B970BB" w:rsidRPr="002878E4" w:rsidRDefault="00013D2A" w:rsidP="00B970BB">
      <w:pPr>
        <w:pBdr>
          <w:bottom w:val="single" w:sz="12" w:space="1" w:color="auto"/>
        </w:pBdr>
        <w:spacing w:after="0"/>
        <w:ind w:left="540" w:firstLine="45"/>
        <w:rPr>
          <w:b/>
          <w:i/>
        </w:rPr>
      </w:pPr>
      <w:r w:rsidRPr="008B4283">
        <w:rPr>
          <w:b/>
          <w:i/>
        </w:rPr>
        <w:t>Total Year 1 Teaching Days: 1</w:t>
      </w:r>
      <w:r w:rsidR="0077734E" w:rsidRPr="008B4283">
        <w:rPr>
          <w:b/>
          <w:i/>
        </w:rPr>
        <w:t>49</w:t>
      </w:r>
    </w:p>
    <w:p w14:paraId="06430027" w14:textId="77777777" w:rsidR="00D73156" w:rsidRDefault="00D73156" w:rsidP="00E43867">
      <w:pPr>
        <w:spacing w:after="0"/>
        <w:ind w:firstLine="540"/>
      </w:pPr>
    </w:p>
    <w:p w14:paraId="536997C8" w14:textId="29DFE987" w:rsidR="007479B3" w:rsidRDefault="00EA4BBB" w:rsidP="007479B3">
      <w:pPr>
        <w:rPr>
          <w:b/>
        </w:rPr>
      </w:pPr>
      <w:r>
        <w:rPr>
          <w:b/>
        </w:rPr>
        <w:t>2022-2023</w:t>
      </w:r>
    </w:p>
    <w:p w14:paraId="14F0B5AA" w14:textId="77777777" w:rsidR="007479B3" w:rsidRDefault="007479B3" w:rsidP="007479B3">
      <w:pPr>
        <w:spacing w:after="0"/>
        <w:rPr>
          <w:b/>
        </w:rPr>
      </w:pPr>
      <w:r w:rsidRPr="00D73740">
        <w:rPr>
          <w:b/>
        </w:rPr>
        <w:t>Year 4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Dates</w:t>
      </w:r>
    </w:p>
    <w:p w14:paraId="717604B6" w14:textId="1AB71553" w:rsidR="007479B3" w:rsidRDefault="007479B3" w:rsidP="005533E9">
      <w:pPr>
        <w:spacing w:after="0"/>
        <w:ind w:firstLine="540"/>
      </w:pPr>
      <w:r>
        <w:t>Term 1</w:t>
      </w:r>
      <w:r>
        <w:tab/>
      </w:r>
      <w:r>
        <w:tab/>
      </w:r>
      <w:r>
        <w:tab/>
      </w:r>
      <w:r>
        <w:tab/>
      </w:r>
      <w:r w:rsidR="005533E9">
        <w:t xml:space="preserve">Monday, </w:t>
      </w:r>
      <w:r w:rsidR="005533E9">
        <w:rPr>
          <w:sz w:val="24"/>
          <w:szCs w:val="24"/>
        </w:rPr>
        <w:t xml:space="preserve">August </w:t>
      </w:r>
      <w:r w:rsidR="00EA4BBB">
        <w:rPr>
          <w:sz w:val="24"/>
          <w:szCs w:val="24"/>
        </w:rPr>
        <w:t>29</w:t>
      </w:r>
      <w:r w:rsidR="005533E9">
        <w:rPr>
          <w:sz w:val="24"/>
          <w:szCs w:val="24"/>
        </w:rPr>
        <w:t>, 202</w:t>
      </w:r>
      <w:r w:rsidR="00EA4BBB">
        <w:rPr>
          <w:sz w:val="24"/>
          <w:szCs w:val="24"/>
        </w:rPr>
        <w:t>2</w:t>
      </w:r>
      <w:r w:rsidRPr="00B70BB4">
        <w:t>–</w:t>
      </w:r>
      <w:r w:rsidR="00114BD6">
        <w:t xml:space="preserve"> </w:t>
      </w:r>
      <w:r w:rsidR="005533E9">
        <w:rPr>
          <w:sz w:val="24"/>
          <w:szCs w:val="24"/>
        </w:rPr>
        <w:t>December 1</w:t>
      </w:r>
      <w:r w:rsidR="00EA4BBB">
        <w:rPr>
          <w:sz w:val="24"/>
          <w:szCs w:val="24"/>
        </w:rPr>
        <w:t>2</w:t>
      </w:r>
      <w:r w:rsidR="005533E9">
        <w:rPr>
          <w:sz w:val="24"/>
          <w:szCs w:val="24"/>
        </w:rPr>
        <w:t>, 202</w:t>
      </w:r>
      <w:r w:rsidR="00EA4BBB">
        <w:rPr>
          <w:sz w:val="24"/>
          <w:szCs w:val="24"/>
        </w:rPr>
        <w:t>2</w:t>
      </w:r>
    </w:p>
    <w:p w14:paraId="579F9EAB" w14:textId="4684D7C8" w:rsidR="007479B3" w:rsidRDefault="007479B3" w:rsidP="007479B3">
      <w:pPr>
        <w:spacing w:after="0"/>
        <w:ind w:left="540"/>
      </w:pPr>
      <w:r>
        <w:t>Christm</w:t>
      </w:r>
      <w:r w:rsidR="00903990">
        <w:t>as Break</w:t>
      </w:r>
      <w:r w:rsidR="00903990">
        <w:tab/>
      </w:r>
      <w:r w:rsidR="00903990">
        <w:tab/>
      </w:r>
      <w:r w:rsidR="00903990">
        <w:tab/>
      </w:r>
      <w:r w:rsidR="005533E9">
        <w:t>Monday</w:t>
      </w:r>
      <w:r w:rsidR="00903990">
        <w:t xml:space="preserve">, December </w:t>
      </w:r>
      <w:r w:rsidR="00EA4BBB">
        <w:t>19</w:t>
      </w:r>
      <w:r>
        <w:t xml:space="preserve">, </w:t>
      </w:r>
      <w:r w:rsidR="007F37EB">
        <w:t>202</w:t>
      </w:r>
      <w:r w:rsidR="00EA4BBB">
        <w:t>2</w:t>
      </w:r>
      <w:r>
        <w:t xml:space="preserve"> </w:t>
      </w:r>
      <w:r w:rsidRPr="00D71878">
        <w:t>–</w:t>
      </w:r>
      <w:r>
        <w:t xml:space="preserve"> </w:t>
      </w:r>
      <w:r w:rsidR="005533E9">
        <w:t>Monday</w:t>
      </w:r>
      <w:r>
        <w:t xml:space="preserve">, </w:t>
      </w:r>
      <w:r w:rsidRPr="00D71878">
        <w:t xml:space="preserve">January </w:t>
      </w:r>
      <w:r w:rsidR="00EA4BBB">
        <w:t>2</w:t>
      </w:r>
      <w:r>
        <w:t xml:space="preserve">, </w:t>
      </w:r>
      <w:r w:rsidR="007F37EB">
        <w:t>202</w:t>
      </w:r>
      <w:r w:rsidR="00EA4BBB">
        <w:t>3</w:t>
      </w:r>
    </w:p>
    <w:p w14:paraId="2196FD56" w14:textId="193F7D86" w:rsidR="007479B3" w:rsidRDefault="007479B3" w:rsidP="007479B3">
      <w:pPr>
        <w:spacing w:after="0"/>
        <w:ind w:left="540"/>
      </w:pPr>
      <w:r>
        <w:t>Term 2</w:t>
      </w:r>
      <w:r>
        <w:tab/>
      </w:r>
      <w:r>
        <w:tab/>
      </w:r>
      <w:r>
        <w:tab/>
      </w:r>
      <w:r>
        <w:tab/>
      </w:r>
      <w:r w:rsidR="0077734E">
        <w:t xml:space="preserve">Tuesday, January </w:t>
      </w:r>
      <w:r w:rsidR="00EA4BBB">
        <w:t>3</w:t>
      </w:r>
      <w:r w:rsidR="0077734E">
        <w:t>, 202</w:t>
      </w:r>
      <w:r w:rsidR="00EA4BBB">
        <w:t>3</w:t>
      </w:r>
      <w:r>
        <w:t xml:space="preserve"> </w:t>
      </w:r>
      <w:r w:rsidRPr="00B70BB4">
        <w:t xml:space="preserve">– </w:t>
      </w:r>
      <w:r w:rsidR="00903990">
        <w:t xml:space="preserve">Sunday, April </w:t>
      </w:r>
      <w:r w:rsidR="005533E9">
        <w:t>2</w:t>
      </w:r>
      <w:r w:rsidR="00EA4BBB">
        <w:t>3</w:t>
      </w:r>
      <w:r w:rsidR="005533E9">
        <w:t>, 202</w:t>
      </w:r>
      <w:r w:rsidR="00EA4BBB">
        <w:t>3</w:t>
      </w:r>
    </w:p>
    <w:p w14:paraId="38817F58" w14:textId="76AB98C4" w:rsidR="007479B3" w:rsidRDefault="007479B3" w:rsidP="007479B3">
      <w:pPr>
        <w:spacing w:after="0"/>
        <w:ind w:firstLine="540"/>
      </w:pPr>
      <w:r w:rsidRPr="00D71878">
        <w:t>Midterm Break</w:t>
      </w:r>
      <w:r w:rsidRPr="00D71878">
        <w:tab/>
      </w:r>
      <w:r w:rsidRPr="00D71878">
        <w:tab/>
      </w:r>
      <w:r>
        <w:tab/>
      </w:r>
      <w:r w:rsidR="007F37EB">
        <w:t>Saturday</w:t>
      </w:r>
      <w:r>
        <w:t xml:space="preserve">, </w:t>
      </w:r>
      <w:r w:rsidR="00903990">
        <w:t>February 2</w:t>
      </w:r>
      <w:r w:rsidR="00EA4BBB">
        <w:t>5</w:t>
      </w:r>
      <w:r w:rsidR="00903990">
        <w:t xml:space="preserve">, </w:t>
      </w:r>
      <w:r w:rsidR="007F37EB">
        <w:t>202</w:t>
      </w:r>
      <w:r w:rsidR="00EA4BBB">
        <w:t>3</w:t>
      </w:r>
      <w:r w:rsidR="00903990">
        <w:t xml:space="preserve"> – Monday, </w:t>
      </w:r>
      <w:r w:rsidR="005533E9">
        <w:t>February 2</w:t>
      </w:r>
      <w:r w:rsidR="00EA4BBB">
        <w:t>7</w:t>
      </w:r>
      <w:r w:rsidR="005533E9">
        <w:t>, 202</w:t>
      </w:r>
      <w:r w:rsidR="00EA4BBB">
        <w:t>3</w:t>
      </w:r>
    </w:p>
    <w:p w14:paraId="5AFF2829" w14:textId="77777777" w:rsidR="009E2365" w:rsidRDefault="009E2365" w:rsidP="005B6B37">
      <w:pPr>
        <w:spacing w:after="0"/>
      </w:pPr>
    </w:p>
    <w:p w14:paraId="09B49AE5" w14:textId="77777777" w:rsidR="009E2365" w:rsidRDefault="009E2365" w:rsidP="009E2365">
      <w:pPr>
        <w:spacing w:after="0"/>
        <w:jc w:val="center"/>
      </w:pPr>
      <w:r>
        <w:t xml:space="preserve">All </w:t>
      </w:r>
      <w:proofErr w:type="gramStart"/>
      <w:r>
        <w:t>4</w:t>
      </w:r>
      <w:r w:rsidRPr="009E2365">
        <w:rPr>
          <w:vertAlign w:val="superscript"/>
        </w:rPr>
        <w:t>th</w:t>
      </w:r>
      <w:proofErr w:type="gramEnd"/>
      <w:r>
        <w:t xml:space="preserve"> Year Clinical Rotations begin Monday’s at 8:00 a.m.</w:t>
      </w:r>
    </w:p>
    <w:p w14:paraId="70A6E92D" w14:textId="77777777" w:rsidR="009E2365" w:rsidRDefault="009E2365" w:rsidP="009E2365">
      <w:pPr>
        <w:spacing w:after="0"/>
        <w:jc w:val="center"/>
      </w:pPr>
      <w:r>
        <w:t>Students, who are on-call or have patients in the hospital, are responsible to be on service until</w:t>
      </w:r>
    </w:p>
    <w:p w14:paraId="4E4C6712" w14:textId="77777777" w:rsidR="009E2365" w:rsidRDefault="009E2365" w:rsidP="009E2365">
      <w:pPr>
        <w:spacing w:after="0"/>
        <w:jc w:val="center"/>
      </w:pPr>
      <w:r>
        <w:t>Monday at 8:00 a.m. to end their rotation</w:t>
      </w:r>
    </w:p>
    <w:p w14:paraId="641B03F7" w14:textId="77777777" w:rsidR="009E2365" w:rsidRDefault="009E2365" w:rsidP="009E2365">
      <w:pPr>
        <w:spacing w:after="0"/>
        <w:jc w:val="center"/>
      </w:pPr>
    </w:p>
    <w:p w14:paraId="7B74002E" w14:textId="77777777" w:rsidR="009E2365" w:rsidRDefault="009E2365" w:rsidP="009E2365">
      <w:pPr>
        <w:spacing w:after="0"/>
        <w:jc w:val="center"/>
      </w:pPr>
      <w:r>
        <w:t xml:space="preserve">Statutory Holidays </w:t>
      </w:r>
      <w:proofErr w:type="gramStart"/>
      <w:r>
        <w:t>are treated</w:t>
      </w:r>
      <w:proofErr w:type="gramEnd"/>
      <w:r>
        <w:t xml:space="preserve"> as a Saturday or Sunday during the 4</w:t>
      </w:r>
      <w:r w:rsidRPr="009E2365">
        <w:rPr>
          <w:vertAlign w:val="superscript"/>
        </w:rPr>
        <w:t>th</w:t>
      </w:r>
      <w:r>
        <w:t xml:space="preserve"> Year of the DVM Program</w:t>
      </w:r>
    </w:p>
    <w:p w14:paraId="2C37E2AB" w14:textId="77777777" w:rsidR="009E2365" w:rsidRDefault="009E2365" w:rsidP="005B6B37">
      <w:pPr>
        <w:spacing w:after="0"/>
      </w:pPr>
    </w:p>
    <w:p w14:paraId="76FF7AA2" w14:textId="77777777" w:rsidR="00084D4D" w:rsidRDefault="00084D4D" w:rsidP="00084D4D">
      <w:pPr>
        <w:spacing w:after="0"/>
        <w:ind w:firstLine="540"/>
      </w:pPr>
    </w:p>
    <w:p w14:paraId="421081C0" w14:textId="77777777" w:rsidR="00084D4D" w:rsidRDefault="00084D4D"/>
    <w:p w14:paraId="0E4E87FB" w14:textId="77777777" w:rsidR="00084D4D" w:rsidRDefault="00084D4D">
      <w:pPr>
        <w:rPr>
          <w:b/>
        </w:rPr>
      </w:pPr>
      <w:r>
        <w:rPr>
          <w:b/>
        </w:rPr>
        <w:br w:type="page"/>
      </w:r>
    </w:p>
    <w:p w14:paraId="004E3011" w14:textId="77777777" w:rsidR="00EA4BBB" w:rsidRPr="00C8308A" w:rsidRDefault="00EA4BBB" w:rsidP="00EA4BBB">
      <w:pPr>
        <w:spacing w:after="0"/>
        <w:jc w:val="center"/>
        <w:rPr>
          <w:b/>
          <w:sz w:val="28"/>
          <w:szCs w:val="28"/>
        </w:rPr>
      </w:pPr>
      <w:r w:rsidRPr="00C8308A">
        <w:rPr>
          <w:b/>
          <w:sz w:val="28"/>
          <w:szCs w:val="28"/>
        </w:rPr>
        <w:lastRenderedPageBreak/>
        <w:t>Western College of Veterinary Medicine</w:t>
      </w:r>
    </w:p>
    <w:p w14:paraId="5296A755" w14:textId="77777777" w:rsidR="00EA4BBB" w:rsidRPr="00C8308A" w:rsidRDefault="00EA4BBB" w:rsidP="00EA4BBB">
      <w:pPr>
        <w:spacing w:after="0"/>
        <w:jc w:val="center"/>
        <w:rPr>
          <w:b/>
          <w:sz w:val="28"/>
          <w:szCs w:val="28"/>
        </w:rPr>
      </w:pPr>
      <w:r w:rsidRPr="00C8308A">
        <w:rPr>
          <w:b/>
          <w:sz w:val="28"/>
          <w:szCs w:val="28"/>
        </w:rPr>
        <w:t>VINT 580 ROTATION DATES</w:t>
      </w:r>
    </w:p>
    <w:p w14:paraId="789E59B1" w14:textId="77777777" w:rsidR="00EA4BBB" w:rsidRPr="00C8308A" w:rsidRDefault="00EA4BBB" w:rsidP="00EA4BBB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022-2023</w:t>
      </w:r>
    </w:p>
    <w:p w14:paraId="6DE3E684" w14:textId="77777777" w:rsidR="00EA4BBB" w:rsidRDefault="00EA4BBB" w:rsidP="00EA4BBB">
      <w:pPr>
        <w:spacing w:after="0"/>
      </w:pPr>
    </w:p>
    <w:p w14:paraId="5B0F42AC" w14:textId="77777777" w:rsidR="00EA4BBB" w:rsidRDefault="00EA4BBB" w:rsidP="00EA4BBB">
      <w:pPr>
        <w:spacing w:after="0"/>
        <w:rPr>
          <w:b/>
          <w:sz w:val="28"/>
          <w:szCs w:val="28"/>
        </w:rPr>
      </w:pPr>
      <w:r w:rsidRPr="005A413B">
        <w:rPr>
          <w:b/>
          <w:sz w:val="28"/>
          <w:szCs w:val="28"/>
        </w:rPr>
        <w:t>Weeks</w:t>
      </w:r>
      <w:r w:rsidRPr="005A413B">
        <w:rPr>
          <w:b/>
          <w:sz w:val="28"/>
          <w:szCs w:val="28"/>
        </w:rPr>
        <w:tab/>
      </w:r>
      <w:r w:rsidRPr="005A413B">
        <w:rPr>
          <w:b/>
          <w:sz w:val="28"/>
          <w:szCs w:val="28"/>
        </w:rPr>
        <w:tab/>
      </w:r>
      <w:r w:rsidRPr="005A413B">
        <w:rPr>
          <w:b/>
          <w:sz w:val="28"/>
          <w:szCs w:val="28"/>
        </w:rPr>
        <w:tab/>
      </w:r>
      <w:r w:rsidRPr="005A413B">
        <w:rPr>
          <w:b/>
          <w:sz w:val="28"/>
          <w:szCs w:val="28"/>
        </w:rPr>
        <w:tab/>
      </w:r>
      <w:r w:rsidRPr="005A413B">
        <w:rPr>
          <w:b/>
          <w:sz w:val="28"/>
          <w:szCs w:val="28"/>
        </w:rPr>
        <w:tab/>
      </w:r>
      <w:r w:rsidRPr="005A413B">
        <w:rPr>
          <w:b/>
          <w:sz w:val="28"/>
          <w:szCs w:val="28"/>
        </w:rPr>
        <w:tab/>
        <w:t>Dates</w:t>
      </w:r>
    </w:p>
    <w:p w14:paraId="737DAFE6" w14:textId="77777777" w:rsidR="00EA4BBB" w:rsidRPr="00571A1F" w:rsidRDefault="00EA4BBB" w:rsidP="00EA4BBB">
      <w:pPr>
        <w:tabs>
          <w:tab w:val="left" w:pos="432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S</w:t>
      </w:r>
      <w:r w:rsidRPr="00571A1F">
        <w:rPr>
          <w:sz w:val="24"/>
          <w:szCs w:val="24"/>
        </w:rPr>
        <w:t>1 – 2</w:t>
      </w:r>
      <w:r w:rsidRPr="00571A1F">
        <w:rPr>
          <w:sz w:val="24"/>
          <w:szCs w:val="24"/>
        </w:rPr>
        <w:tab/>
      </w:r>
      <w:r>
        <w:rPr>
          <w:sz w:val="24"/>
          <w:szCs w:val="24"/>
        </w:rPr>
        <w:t>April 25, 2022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May 8, 2022</w:t>
      </w:r>
    </w:p>
    <w:p w14:paraId="37D20E94" w14:textId="77777777" w:rsidR="00EA4BBB" w:rsidRPr="00571A1F" w:rsidRDefault="00EA4BBB" w:rsidP="00EA4BBB">
      <w:pPr>
        <w:tabs>
          <w:tab w:val="left" w:pos="432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S</w:t>
      </w:r>
      <w:r w:rsidRPr="00571A1F">
        <w:rPr>
          <w:sz w:val="24"/>
          <w:szCs w:val="24"/>
        </w:rPr>
        <w:t xml:space="preserve">3 – </w:t>
      </w:r>
      <w:proofErr w:type="gramStart"/>
      <w:r w:rsidRPr="00571A1F">
        <w:rPr>
          <w:sz w:val="24"/>
          <w:szCs w:val="24"/>
        </w:rPr>
        <w:t>4</w:t>
      </w:r>
      <w:proofErr w:type="gramEnd"/>
      <w:r>
        <w:rPr>
          <w:sz w:val="24"/>
          <w:szCs w:val="24"/>
        </w:rPr>
        <w:tab/>
        <w:t>May 9, 2022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May 23, 2022</w:t>
      </w:r>
    </w:p>
    <w:p w14:paraId="10861FB5" w14:textId="77777777" w:rsidR="00EA4BBB" w:rsidRPr="00571A1F" w:rsidRDefault="00EA4BBB" w:rsidP="00EA4BBB">
      <w:pPr>
        <w:tabs>
          <w:tab w:val="left" w:pos="432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S</w:t>
      </w:r>
      <w:r w:rsidRPr="00571A1F">
        <w:rPr>
          <w:sz w:val="24"/>
          <w:szCs w:val="24"/>
        </w:rPr>
        <w:t>5 – 6</w:t>
      </w:r>
      <w:r w:rsidRPr="00571A1F">
        <w:rPr>
          <w:sz w:val="24"/>
          <w:szCs w:val="24"/>
        </w:rPr>
        <w:tab/>
      </w:r>
      <w:r w:rsidRPr="005E2660">
        <w:rPr>
          <w:sz w:val="24"/>
          <w:szCs w:val="24"/>
          <w:highlight w:val="cyan"/>
        </w:rPr>
        <w:t>May 2</w:t>
      </w:r>
      <w:r>
        <w:rPr>
          <w:sz w:val="24"/>
          <w:szCs w:val="24"/>
          <w:highlight w:val="cyan"/>
        </w:rPr>
        <w:t>4</w:t>
      </w:r>
      <w:r w:rsidRPr="005E2660">
        <w:rPr>
          <w:sz w:val="24"/>
          <w:szCs w:val="24"/>
          <w:highlight w:val="cyan"/>
        </w:rPr>
        <w:t xml:space="preserve">, </w:t>
      </w:r>
      <w:r>
        <w:rPr>
          <w:sz w:val="24"/>
          <w:szCs w:val="24"/>
          <w:highlight w:val="cyan"/>
        </w:rPr>
        <w:t>2022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June 5, 2022</w:t>
      </w:r>
    </w:p>
    <w:p w14:paraId="047B115D" w14:textId="77777777" w:rsidR="00EA4BBB" w:rsidRPr="00571A1F" w:rsidRDefault="00EA4BBB" w:rsidP="00EA4BBB">
      <w:pPr>
        <w:tabs>
          <w:tab w:val="left" w:pos="432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S</w:t>
      </w:r>
      <w:r w:rsidRPr="00571A1F">
        <w:rPr>
          <w:sz w:val="24"/>
          <w:szCs w:val="24"/>
        </w:rPr>
        <w:t>7 – 8</w:t>
      </w:r>
      <w:r w:rsidRPr="00571A1F">
        <w:rPr>
          <w:sz w:val="24"/>
          <w:szCs w:val="24"/>
        </w:rPr>
        <w:tab/>
      </w:r>
      <w:r>
        <w:rPr>
          <w:sz w:val="24"/>
          <w:szCs w:val="24"/>
        </w:rPr>
        <w:t xml:space="preserve">June 6, 2022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June 19, 2022</w:t>
      </w:r>
    </w:p>
    <w:p w14:paraId="0055CF84" w14:textId="77777777" w:rsidR="00EA4BBB" w:rsidRPr="00571A1F" w:rsidRDefault="00EA4BBB" w:rsidP="00EA4BBB">
      <w:pPr>
        <w:tabs>
          <w:tab w:val="left" w:pos="432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S</w:t>
      </w:r>
      <w:r w:rsidRPr="00571A1F">
        <w:rPr>
          <w:sz w:val="24"/>
          <w:szCs w:val="24"/>
        </w:rPr>
        <w:t>9 – 10</w:t>
      </w:r>
      <w:r w:rsidRPr="00571A1F">
        <w:rPr>
          <w:sz w:val="24"/>
          <w:szCs w:val="24"/>
        </w:rPr>
        <w:tab/>
      </w:r>
      <w:r>
        <w:rPr>
          <w:sz w:val="24"/>
          <w:szCs w:val="24"/>
        </w:rPr>
        <w:t>June 20, 2022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July 3, 2022</w:t>
      </w:r>
    </w:p>
    <w:p w14:paraId="7706AD4D" w14:textId="77777777" w:rsidR="00EA4BBB" w:rsidRPr="00571A1F" w:rsidRDefault="00EA4BBB" w:rsidP="00EA4BBB">
      <w:pPr>
        <w:tabs>
          <w:tab w:val="left" w:pos="432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S</w:t>
      </w:r>
      <w:r w:rsidRPr="00571A1F">
        <w:rPr>
          <w:sz w:val="24"/>
          <w:szCs w:val="24"/>
        </w:rPr>
        <w:t>11 – 12</w:t>
      </w:r>
      <w:r w:rsidRPr="00571A1F">
        <w:rPr>
          <w:sz w:val="24"/>
          <w:szCs w:val="24"/>
        </w:rPr>
        <w:tab/>
      </w:r>
      <w:r>
        <w:rPr>
          <w:sz w:val="24"/>
          <w:szCs w:val="24"/>
        </w:rPr>
        <w:t>July 4, 2022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July 17, 2022</w:t>
      </w:r>
    </w:p>
    <w:p w14:paraId="56336593" w14:textId="77777777" w:rsidR="00EA4BBB" w:rsidRPr="00571A1F" w:rsidRDefault="00EA4BBB" w:rsidP="00EA4BBB">
      <w:pPr>
        <w:tabs>
          <w:tab w:val="left" w:pos="432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S</w:t>
      </w:r>
      <w:r w:rsidRPr="00571A1F">
        <w:rPr>
          <w:sz w:val="24"/>
          <w:szCs w:val="24"/>
        </w:rPr>
        <w:t>13 – 14</w:t>
      </w:r>
      <w:r w:rsidRPr="00571A1F">
        <w:rPr>
          <w:sz w:val="24"/>
          <w:szCs w:val="24"/>
        </w:rPr>
        <w:tab/>
      </w:r>
      <w:r>
        <w:rPr>
          <w:sz w:val="24"/>
          <w:szCs w:val="24"/>
        </w:rPr>
        <w:t>July 18, 2022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5E2660">
        <w:rPr>
          <w:sz w:val="24"/>
          <w:szCs w:val="24"/>
        </w:rPr>
        <w:t xml:space="preserve">August 1, </w:t>
      </w:r>
      <w:r>
        <w:rPr>
          <w:sz w:val="24"/>
          <w:szCs w:val="24"/>
        </w:rPr>
        <w:t>2022</w:t>
      </w:r>
    </w:p>
    <w:p w14:paraId="0CCC9158" w14:textId="77777777" w:rsidR="00EA4BBB" w:rsidRPr="00571A1F" w:rsidRDefault="00EA4BBB" w:rsidP="00EA4BBB">
      <w:pPr>
        <w:tabs>
          <w:tab w:val="left" w:pos="432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S</w:t>
      </w:r>
      <w:r w:rsidRPr="00571A1F">
        <w:rPr>
          <w:sz w:val="24"/>
          <w:szCs w:val="24"/>
        </w:rPr>
        <w:t>15 – 16</w:t>
      </w:r>
      <w:r w:rsidRPr="00571A1F">
        <w:rPr>
          <w:sz w:val="24"/>
          <w:szCs w:val="24"/>
        </w:rPr>
        <w:tab/>
      </w:r>
      <w:r w:rsidRPr="005E2660">
        <w:rPr>
          <w:sz w:val="24"/>
          <w:szCs w:val="24"/>
          <w:highlight w:val="cyan"/>
        </w:rPr>
        <w:t xml:space="preserve">August </w:t>
      </w:r>
      <w:r>
        <w:rPr>
          <w:sz w:val="24"/>
          <w:szCs w:val="24"/>
          <w:highlight w:val="cyan"/>
        </w:rPr>
        <w:t>2</w:t>
      </w:r>
      <w:r w:rsidRPr="005E2660">
        <w:rPr>
          <w:sz w:val="24"/>
          <w:szCs w:val="24"/>
          <w:highlight w:val="cyan"/>
        </w:rPr>
        <w:t xml:space="preserve">, </w:t>
      </w:r>
      <w:r>
        <w:rPr>
          <w:sz w:val="24"/>
          <w:szCs w:val="24"/>
          <w:highlight w:val="cyan"/>
        </w:rPr>
        <w:t>2022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August 14, 2022</w:t>
      </w:r>
    </w:p>
    <w:p w14:paraId="1EF0A7C0" w14:textId="77777777" w:rsidR="00EA4BBB" w:rsidRDefault="00EA4BBB" w:rsidP="00EA4BBB">
      <w:pPr>
        <w:tabs>
          <w:tab w:val="left" w:pos="432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S17 – 18</w:t>
      </w:r>
      <w:r>
        <w:rPr>
          <w:sz w:val="24"/>
          <w:szCs w:val="24"/>
        </w:rPr>
        <w:tab/>
        <w:t>August 15, 2022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August 28, 2022</w:t>
      </w:r>
    </w:p>
    <w:p w14:paraId="11602EDE" w14:textId="77777777" w:rsidR="00EA4BBB" w:rsidRPr="00571A1F" w:rsidRDefault="00EA4BBB" w:rsidP="00EA4BBB">
      <w:pPr>
        <w:tabs>
          <w:tab w:val="left" w:pos="4320"/>
        </w:tabs>
        <w:spacing w:after="0"/>
        <w:rPr>
          <w:sz w:val="24"/>
          <w:szCs w:val="24"/>
        </w:rPr>
      </w:pPr>
      <w:r w:rsidRPr="00571A1F">
        <w:rPr>
          <w:sz w:val="24"/>
          <w:szCs w:val="24"/>
        </w:rPr>
        <w:t>1 – 2</w:t>
      </w:r>
      <w:r w:rsidRPr="00571A1F">
        <w:rPr>
          <w:sz w:val="24"/>
          <w:szCs w:val="24"/>
        </w:rPr>
        <w:tab/>
      </w:r>
      <w:r>
        <w:rPr>
          <w:sz w:val="24"/>
          <w:szCs w:val="24"/>
        </w:rPr>
        <w:t>August 29, 2022</w:t>
      </w:r>
      <w:r w:rsidRPr="00571A1F">
        <w:rPr>
          <w:sz w:val="24"/>
          <w:szCs w:val="24"/>
        </w:rPr>
        <w:tab/>
        <w:t>–</w:t>
      </w:r>
      <w:r w:rsidRPr="00571A1F">
        <w:rPr>
          <w:sz w:val="24"/>
          <w:szCs w:val="24"/>
        </w:rPr>
        <w:tab/>
        <w:t xml:space="preserve">September </w:t>
      </w:r>
      <w:r>
        <w:rPr>
          <w:sz w:val="24"/>
          <w:szCs w:val="24"/>
        </w:rPr>
        <w:t>11,</w:t>
      </w:r>
      <w:r w:rsidRPr="00571A1F">
        <w:rPr>
          <w:sz w:val="24"/>
          <w:szCs w:val="24"/>
        </w:rPr>
        <w:t xml:space="preserve"> </w:t>
      </w:r>
      <w:r>
        <w:rPr>
          <w:sz w:val="24"/>
          <w:szCs w:val="24"/>
        </w:rPr>
        <w:t>2022</w:t>
      </w:r>
    </w:p>
    <w:p w14:paraId="31F2C461" w14:textId="77777777" w:rsidR="00EA4BBB" w:rsidRPr="00571A1F" w:rsidRDefault="00EA4BBB" w:rsidP="00EA4BBB">
      <w:pPr>
        <w:tabs>
          <w:tab w:val="left" w:pos="4320"/>
        </w:tabs>
        <w:spacing w:after="0"/>
        <w:rPr>
          <w:sz w:val="24"/>
          <w:szCs w:val="24"/>
        </w:rPr>
      </w:pPr>
      <w:r w:rsidRPr="00571A1F">
        <w:rPr>
          <w:sz w:val="24"/>
          <w:szCs w:val="24"/>
        </w:rPr>
        <w:t>3 – 4</w:t>
      </w:r>
      <w:r>
        <w:rPr>
          <w:sz w:val="24"/>
          <w:szCs w:val="24"/>
        </w:rPr>
        <w:tab/>
        <w:t>September 12, 2022</w:t>
      </w:r>
      <w:r w:rsidRPr="00571A1F">
        <w:rPr>
          <w:sz w:val="24"/>
          <w:szCs w:val="24"/>
        </w:rPr>
        <w:tab/>
        <w:t>–</w:t>
      </w:r>
      <w:r w:rsidRPr="00571A1F">
        <w:rPr>
          <w:sz w:val="24"/>
          <w:szCs w:val="24"/>
        </w:rPr>
        <w:tab/>
        <w:t xml:space="preserve">September </w:t>
      </w:r>
      <w:r>
        <w:rPr>
          <w:sz w:val="24"/>
          <w:szCs w:val="24"/>
        </w:rPr>
        <w:t>25, 2022</w:t>
      </w:r>
    </w:p>
    <w:p w14:paraId="49648CE3" w14:textId="77777777" w:rsidR="00EA4BBB" w:rsidRPr="00571A1F" w:rsidRDefault="00EA4BBB" w:rsidP="00EA4BBB">
      <w:pPr>
        <w:tabs>
          <w:tab w:val="left" w:pos="4320"/>
        </w:tabs>
        <w:spacing w:after="0"/>
        <w:rPr>
          <w:sz w:val="24"/>
          <w:szCs w:val="24"/>
        </w:rPr>
      </w:pPr>
      <w:r w:rsidRPr="00571A1F">
        <w:rPr>
          <w:sz w:val="24"/>
          <w:szCs w:val="24"/>
        </w:rPr>
        <w:t>5 – 6</w:t>
      </w:r>
      <w:r w:rsidRPr="00571A1F">
        <w:rPr>
          <w:sz w:val="24"/>
          <w:szCs w:val="24"/>
        </w:rPr>
        <w:tab/>
      </w:r>
      <w:r>
        <w:rPr>
          <w:sz w:val="24"/>
          <w:szCs w:val="24"/>
        </w:rPr>
        <w:t>September 26, 2022</w:t>
      </w:r>
      <w:r>
        <w:rPr>
          <w:sz w:val="24"/>
          <w:szCs w:val="24"/>
        </w:rPr>
        <w:tab/>
        <w:t>–</w:t>
      </w:r>
      <w:r>
        <w:rPr>
          <w:sz w:val="24"/>
          <w:szCs w:val="24"/>
        </w:rPr>
        <w:tab/>
      </w:r>
      <w:r w:rsidRPr="0055270B">
        <w:rPr>
          <w:sz w:val="24"/>
          <w:szCs w:val="24"/>
        </w:rPr>
        <w:t xml:space="preserve">October </w:t>
      </w:r>
      <w:r>
        <w:rPr>
          <w:sz w:val="24"/>
          <w:szCs w:val="24"/>
        </w:rPr>
        <w:t>10</w:t>
      </w:r>
      <w:r w:rsidRPr="0055270B">
        <w:rPr>
          <w:sz w:val="24"/>
          <w:szCs w:val="24"/>
        </w:rPr>
        <w:t xml:space="preserve">, </w:t>
      </w:r>
      <w:r>
        <w:rPr>
          <w:sz w:val="24"/>
          <w:szCs w:val="24"/>
        </w:rPr>
        <w:t>2022</w:t>
      </w:r>
    </w:p>
    <w:p w14:paraId="317DBD87" w14:textId="77777777" w:rsidR="00EA4BBB" w:rsidRPr="00571A1F" w:rsidRDefault="00EA4BBB" w:rsidP="00EA4BBB">
      <w:pPr>
        <w:tabs>
          <w:tab w:val="left" w:pos="4320"/>
        </w:tabs>
        <w:spacing w:after="0"/>
        <w:rPr>
          <w:sz w:val="24"/>
          <w:szCs w:val="24"/>
        </w:rPr>
      </w:pPr>
      <w:r w:rsidRPr="00571A1F">
        <w:rPr>
          <w:sz w:val="24"/>
          <w:szCs w:val="24"/>
        </w:rPr>
        <w:t>7 – 8</w:t>
      </w:r>
      <w:r w:rsidRPr="00571A1F">
        <w:rPr>
          <w:sz w:val="24"/>
          <w:szCs w:val="24"/>
        </w:rPr>
        <w:tab/>
      </w:r>
      <w:r w:rsidRPr="00DF22F5">
        <w:rPr>
          <w:sz w:val="24"/>
          <w:szCs w:val="24"/>
          <w:highlight w:val="cyan"/>
        </w:rPr>
        <w:t xml:space="preserve">October </w:t>
      </w:r>
      <w:r>
        <w:rPr>
          <w:sz w:val="24"/>
          <w:szCs w:val="24"/>
          <w:highlight w:val="cyan"/>
        </w:rPr>
        <w:t>11</w:t>
      </w:r>
      <w:r w:rsidRPr="00DF22F5">
        <w:rPr>
          <w:sz w:val="24"/>
          <w:szCs w:val="24"/>
          <w:highlight w:val="cyan"/>
        </w:rPr>
        <w:t xml:space="preserve">, </w:t>
      </w:r>
      <w:r>
        <w:rPr>
          <w:sz w:val="24"/>
          <w:szCs w:val="24"/>
          <w:highlight w:val="cyan"/>
        </w:rPr>
        <w:t>2022</w:t>
      </w:r>
      <w:r w:rsidRPr="00571A1F">
        <w:rPr>
          <w:sz w:val="24"/>
          <w:szCs w:val="24"/>
        </w:rPr>
        <w:tab/>
        <w:t>–</w:t>
      </w:r>
      <w:r w:rsidRPr="00571A1F">
        <w:rPr>
          <w:sz w:val="24"/>
          <w:szCs w:val="24"/>
        </w:rPr>
        <w:tab/>
        <w:t xml:space="preserve">October </w:t>
      </w:r>
      <w:r>
        <w:rPr>
          <w:sz w:val="24"/>
          <w:szCs w:val="24"/>
        </w:rPr>
        <w:t>23</w:t>
      </w:r>
      <w:r w:rsidRPr="00571A1F">
        <w:rPr>
          <w:sz w:val="24"/>
          <w:szCs w:val="24"/>
        </w:rPr>
        <w:t xml:space="preserve">, </w:t>
      </w:r>
      <w:r>
        <w:rPr>
          <w:sz w:val="24"/>
          <w:szCs w:val="24"/>
        </w:rPr>
        <w:t>2022</w:t>
      </w:r>
    </w:p>
    <w:p w14:paraId="3FDCAE72" w14:textId="77777777" w:rsidR="00EA4BBB" w:rsidRPr="00571A1F" w:rsidRDefault="00EA4BBB" w:rsidP="00EA4BBB">
      <w:pPr>
        <w:tabs>
          <w:tab w:val="left" w:pos="4320"/>
        </w:tabs>
        <w:spacing w:after="0"/>
        <w:rPr>
          <w:sz w:val="24"/>
          <w:szCs w:val="24"/>
        </w:rPr>
      </w:pPr>
      <w:r w:rsidRPr="00571A1F">
        <w:rPr>
          <w:sz w:val="24"/>
          <w:szCs w:val="24"/>
        </w:rPr>
        <w:t>9 – 10</w:t>
      </w:r>
      <w:r w:rsidRPr="00571A1F">
        <w:rPr>
          <w:sz w:val="24"/>
          <w:szCs w:val="24"/>
        </w:rPr>
        <w:tab/>
        <w:t xml:space="preserve">October </w:t>
      </w:r>
      <w:r>
        <w:rPr>
          <w:sz w:val="24"/>
          <w:szCs w:val="24"/>
        </w:rPr>
        <w:t>24</w:t>
      </w:r>
      <w:r w:rsidRPr="00571A1F">
        <w:rPr>
          <w:sz w:val="24"/>
          <w:szCs w:val="24"/>
        </w:rPr>
        <w:t xml:space="preserve">, </w:t>
      </w:r>
      <w:r>
        <w:rPr>
          <w:sz w:val="24"/>
          <w:szCs w:val="24"/>
        </w:rPr>
        <w:t>2022</w:t>
      </w:r>
      <w:r w:rsidRPr="00571A1F">
        <w:rPr>
          <w:sz w:val="24"/>
          <w:szCs w:val="24"/>
        </w:rPr>
        <w:tab/>
        <w:t>–</w:t>
      </w:r>
      <w:r w:rsidRPr="00571A1F">
        <w:rPr>
          <w:sz w:val="24"/>
          <w:szCs w:val="24"/>
        </w:rPr>
        <w:tab/>
      </w:r>
      <w:r>
        <w:rPr>
          <w:sz w:val="24"/>
          <w:szCs w:val="24"/>
        </w:rPr>
        <w:t>November 6</w:t>
      </w:r>
      <w:r w:rsidRPr="00571A1F">
        <w:rPr>
          <w:sz w:val="24"/>
          <w:szCs w:val="24"/>
        </w:rPr>
        <w:t xml:space="preserve">, </w:t>
      </w:r>
      <w:r>
        <w:rPr>
          <w:sz w:val="24"/>
          <w:szCs w:val="24"/>
        </w:rPr>
        <w:t>2022</w:t>
      </w:r>
    </w:p>
    <w:p w14:paraId="101D336B" w14:textId="77777777" w:rsidR="00EA4BBB" w:rsidRPr="00571A1F" w:rsidRDefault="00EA4BBB" w:rsidP="00EA4BBB">
      <w:pPr>
        <w:tabs>
          <w:tab w:val="left" w:pos="4320"/>
        </w:tabs>
        <w:spacing w:after="0"/>
        <w:rPr>
          <w:sz w:val="24"/>
          <w:szCs w:val="24"/>
        </w:rPr>
      </w:pPr>
      <w:r w:rsidRPr="00571A1F">
        <w:rPr>
          <w:sz w:val="24"/>
          <w:szCs w:val="24"/>
        </w:rPr>
        <w:t>11 – 12</w:t>
      </w:r>
      <w:r w:rsidRPr="00571A1F">
        <w:rPr>
          <w:sz w:val="24"/>
          <w:szCs w:val="24"/>
        </w:rPr>
        <w:tab/>
      </w:r>
      <w:r w:rsidRPr="00835F5A">
        <w:rPr>
          <w:sz w:val="24"/>
          <w:szCs w:val="24"/>
        </w:rPr>
        <w:t xml:space="preserve">November </w:t>
      </w:r>
      <w:r>
        <w:rPr>
          <w:sz w:val="24"/>
          <w:szCs w:val="24"/>
        </w:rPr>
        <w:t>7</w:t>
      </w:r>
      <w:r w:rsidRPr="00835F5A">
        <w:rPr>
          <w:sz w:val="24"/>
          <w:szCs w:val="24"/>
        </w:rPr>
        <w:t xml:space="preserve">, </w:t>
      </w:r>
      <w:r>
        <w:rPr>
          <w:sz w:val="24"/>
          <w:szCs w:val="24"/>
        </w:rPr>
        <w:t>2022</w:t>
      </w:r>
      <w:r w:rsidRPr="00571A1F">
        <w:rPr>
          <w:sz w:val="24"/>
          <w:szCs w:val="24"/>
        </w:rPr>
        <w:tab/>
        <w:t>–</w:t>
      </w:r>
      <w:r w:rsidRPr="00571A1F">
        <w:rPr>
          <w:sz w:val="24"/>
          <w:szCs w:val="24"/>
        </w:rPr>
        <w:tab/>
        <w:t xml:space="preserve">November </w:t>
      </w:r>
      <w:r>
        <w:rPr>
          <w:sz w:val="24"/>
          <w:szCs w:val="24"/>
        </w:rPr>
        <w:t>20, 2022</w:t>
      </w:r>
    </w:p>
    <w:p w14:paraId="4B4A47D8" w14:textId="77777777" w:rsidR="00EA4BBB" w:rsidRPr="00571A1F" w:rsidRDefault="00EA4BBB" w:rsidP="00EA4BBB">
      <w:pPr>
        <w:tabs>
          <w:tab w:val="left" w:pos="4320"/>
        </w:tabs>
        <w:spacing w:after="0"/>
        <w:rPr>
          <w:sz w:val="24"/>
          <w:szCs w:val="24"/>
        </w:rPr>
      </w:pPr>
      <w:r w:rsidRPr="00571A1F">
        <w:rPr>
          <w:sz w:val="24"/>
          <w:szCs w:val="24"/>
        </w:rPr>
        <w:t>13 – 14</w:t>
      </w:r>
      <w:r w:rsidRPr="00571A1F">
        <w:rPr>
          <w:sz w:val="24"/>
          <w:szCs w:val="24"/>
        </w:rPr>
        <w:tab/>
        <w:t xml:space="preserve">November </w:t>
      </w:r>
      <w:r>
        <w:rPr>
          <w:sz w:val="24"/>
          <w:szCs w:val="24"/>
        </w:rPr>
        <w:t>21</w:t>
      </w:r>
      <w:r w:rsidRPr="00571A1F">
        <w:rPr>
          <w:sz w:val="24"/>
          <w:szCs w:val="24"/>
        </w:rPr>
        <w:t xml:space="preserve">, </w:t>
      </w:r>
      <w:r>
        <w:rPr>
          <w:sz w:val="24"/>
          <w:szCs w:val="24"/>
        </w:rPr>
        <w:t>2022</w:t>
      </w:r>
      <w:r w:rsidRPr="00571A1F">
        <w:rPr>
          <w:sz w:val="24"/>
          <w:szCs w:val="24"/>
        </w:rPr>
        <w:tab/>
        <w:t>–</w:t>
      </w:r>
      <w:r w:rsidRPr="00571A1F">
        <w:rPr>
          <w:sz w:val="24"/>
          <w:szCs w:val="24"/>
        </w:rPr>
        <w:tab/>
      </w:r>
      <w:r>
        <w:rPr>
          <w:sz w:val="24"/>
          <w:szCs w:val="24"/>
        </w:rPr>
        <w:t>December 4, 2022</w:t>
      </w:r>
    </w:p>
    <w:p w14:paraId="7BB2F73E" w14:textId="77777777" w:rsidR="00EA4BBB" w:rsidRPr="00835F5A" w:rsidRDefault="00EA4BBB" w:rsidP="00EA4BBB">
      <w:pPr>
        <w:tabs>
          <w:tab w:val="left" w:pos="4320"/>
        </w:tabs>
        <w:spacing w:after="0"/>
        <w:rPr>
          <w:sz w:val="24"/>
          <w:szCs w:val="24"/>
          <w:highlight w:val="yellow"/>
        </w:rPr>
      </w:pPr>
      <w:r w:rsidRPr="00571A1F">
        <w:rPr>
          <w:sz w:val="24"/>
          <w:szCs w:val="24"/>
        </w:rPr>
        <w:t>15 – 16</w:t>
      </w:r>
      <w:r w:rsidRPr="00571A1F">
        <w:rPr>
          <w:sz w:val="24"/>
          <w:szCs w:val="24"/>
        </w:rPr>
        <w:tab/>
      </w:r>
      <w:r>
        <w:rPr>
          <w:sz w:val="24"/>
          <w:szCs w:val="24"/>
        </w:rPr>
        <w:t>December 5, 2022</w:t>
      </w:r>
      <w:r>
        <w:rPr>
          <w:sz w:val="24"/>
          <w:szCs w:val="24"/>
        </w:rPr>
        <w:tab/>
        <w:t>–</w:t>
      </w:r>
      <w:r>
        <w:rPr>
          <w:sz w:val="24"/>
          <w:szCs w:val="24"/>
        </w:rPr>
        <w:tab/>
      </w:r>
      <w:r w:rsidRPr="0088387F">
        <w:rPr>
          <w:sz w:val="24"/>
          <w:szCs w:val="24"/>
        </w:rPr>
        <w:t>December 1</w:t>
      </w:r>
      <w:r>
        <w:rPr>
          <w:sz w:val="24"/>
          <w:szCs w:val="24"/>
        </w:rPr>
        <w:t>8</w:t>
      </w:r>
      <w:r w:rsidRPr="0088387F">
        <w:rPr>
          <w:sz w:val="24"/>
          <w:szCs w:val="24"/>
        </w:rPr>
        <w:t xml:space="preserve">, </w:t>
      </w:r>
      <w:r>
        <w:rPr>
          <w:sz w:val="24"/>
          <w:szCs w:val="24"/>
        </w:rPr>
        <w:t>2022</w:t>
      </w:r>
    </w:p>
    <w:p w14:paraId="1BC3F432" w14:textId="77777777" w:rsidR="00EA4BBB" w:rsidRPr="006672C6" w:rsidRDefault="00EA4BBB" w:rsidP="00EA4BBB">
      <w:pPr>
        <w:tabs>
          <w:tab w:val="left" w:pos="4320"/>
        </w:tabs>
        <w:spacing w:after="0"/>
        <w:rPr>
          <w:b/>
          <w:sz w:val="24"/>
          <w:szCs w:val="24"/>
        </w:rPr>
      </w:pPr>
      <w:r w:rsidRPr="006672C6">
        <w:rPr>
          <w:b/>
          <w:sz w:val="24"/>
          <w:szCs w:val="24"/>
        </w:rPr>
        <w:t>Holiday</w:t>
      </w:r>
      <w:r w:rsidRPr="006672C6">
        <w:rPr>
          <w:b/>
          <w:sz w:val="24"/>
          <w:szCs w:val="24"/>
        </w:rPr>
        <w:tab/>
      </w:r>
      <w:r w:rsidRPr="00196BB8">
        <w:rPr>
          <w:b/>
          <w:sz w:val="24"/>
          <w:szCs w:val="24"/>
        </w:rPr>
        <w:t xml:space="preserve">December </w:t>
      </w:r>
      <w:r>
        <w:rPr>
          <w:b/>
          <w:sz w:val="24"/>
          <w:szCs w:val="24"/>
        </w:rPr>
        <w:t>19</w:t>
      </w:r>
      <w:r w:rsidRPr="00196BB8">
        <w:rPr>
          <w:b/>
          <w:sz w:val="24"/>
          <w:szCs w:val="24"/>
        </w:rPr>
        <w:t xml:space="preserve">, </w:t>
      </w:r>
      <w:r>
        <w:rPr>
          <w:b/>
          <w:sz w:val="24"/>
          <w:szCs w:val="24"/>
        </w:rPr>
        <w:t>2022</w:t>
      </w:r>
      <w:r>
        <w:rPr>
          <w:b/>
          <w:sz w:val="24"/>
          <w:szCs w:val="24"/>
        </w:rPr>
        <w:tab/>
      </w:r>
      <w:r w:rsidRPr="00117C6E">
        <w:rPr>
          <w:b/>
          <w:sz w:val="24"/>
          <w:szCs w:val="24"/>
        </w:rPr>
        <w:t xml:space="preserve"> – </w:t>
      </w:r>
      <w:r>
        <w:rPr>
          <w:b/>
          <w:sz w:val="24"/>
          <w:szCs w:val="24"/>
        </w:rPr>
        <w:tab/>
        <w:t>January 2</w:t>
      </w:r>
      <w:r w:rsidRPr="00117C6E">
        <w:rPr>
          <w:b/>
          <w:sz w:val="24"/>
          <w:szCs w:val="24"/>
        </w:rPr>
        <w:t xml:space="preserve">, </w:t>
      </w:r>
      <w:r>
        <w:rPr>
          <w:b/>
          <w:sz w:val="24"/>
          <w:szCs w:val="24"/>
        </w:rPr>
        <w:t>2023</w:t>
      </w:r>
    </w:p>
    <w:p w14:paraId="477BE094" w14:textId="77777777" w:rsidR="00EA4BBB" w:rsidRPr="00F66583" w:rsidRDefault="00EA4BBB" w:rsidP="00EA4BBB">
      <w:pPr>
        <w:tabs>
          <w:tab w:val="left" w:pos="432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17 – 18</w:t>
      </w:r>
      <w:r>
        <w:rPr>
          <w:sz w:val="24"/>
          <w:szCs w:val="24"/>
        </w:rPr>
        <w:tab/>
      </w:r>
      <w:r w:rsidRPr="00BA24A9">
        <w:rPr>
          <w:sz w:val="24"/>
          <w:szCs w:val="24"/>
          <w:highlight w:val="cyan"/>
        </w:rPr>
        <w:t>January 3, 2023</w:t>
      </w:r>
      <w:r>
        <w:rPr>
          <w:sz w:val="24"/>
          <w:szCs w:val="24"/>
        </w:rPr>
        <w:tab/>
        <w:t>–</w:t>
      </w:r>
      <w:r>
        <w:rPr>
          <w:sz w:val="24"/>
          <w:szCs w:val="24"/>
        </w:rPr>
        <w:tab/>
        <w:t>January 15, 2023</w:t>
      </w:r>
    </w:p>
    <w:p w14:paraId="7663735E" w14:textId="77777777" w:rsidR="00EA4BBB" w:rsidRPr="00F66583" w:rsidRDefault="00EA4BBB" w:rsidP="00EA4BBB">
      <w:pPr>
        <w:tabs>
          <w:tab w:val="left" w:pos="4320"/>
        </w:tabs>
        <w:spacing w:after="0"/>
        <w:rPr>
          <w:sz w:val="24"/>
          <w:szCs w:val="24"/>
        </w:rPr>
      </w:pPr>
      <w:r w:rsidRPr="00F66583">
        <w:rPr>
          <w:sz w:val="24"/>
          <w:szCs w:val="24"/>
        </w:rPr>
        <w:t>19 – 20</w:t>
      </w:r>
      <w:r w:rsidRPr="00F66583">
        <w:rPr>
          <w:sz w:val="24"/>
          <w:szCs w:val="24"/>
        </w:rPr>
        <w:tab/>
        <w:t xml:space="preserve">January </w:t>
      </w:r>
      <w:r>
        <w:rPr>
          <w:sz w:val="24"/>
          <w:szCs w:val="24"/>
        </w:rPr>
        <w:t>16</w:t>
      </w:r>
      <w:r w:rsidRPr="00F66583">
        <w:rPr>
          <w:sz w:val="24"/>
          <w:szCs w:val="24"/>
        </w:rPr>
        <w:t xml:space="preserve">, </w:t>
      </w:r>
      <w:r>
        <w:rPr>
          <w:sz w:val="24"/>
          <w:szCs w:val="24"/>
        </w:rPr>
        <w:t>2023</w:t>
      </w:r>
      <w:r>
        <w:rPr>
          <w:sz w:val="24"/>
          <w:szCs w:val="24"/>
        </w:rPr>
        <w:tab/>
        <w:t>–</w:t>
      </w:r>
      <w:r>
        <w:rPr>
          <w:sz w:val="24"/>
          <w:szCs w:val="24"/>
        </w:rPr>
        <w:tab/>
        <w:t>January 29, 2023</w:t>
      </w:r>
    </w:p>
    <w:p w14:paraId="604DC2AD" w14:textId="77777777" w:rsidR="00EA4BBB" w:rsidRPr="00F66583" w:rsidRDefault="00EA4BBB" w:rsidP="00EA4BBB">
      <w:pPr>
        <w:tabs>
          <w:tab w:val="left" w:pos="4320"/>
        </w:tabs>
        <w:spacing w:after="0"/>
        <w:rPr>
          <w:sz w:val="24"/>
          <w:szCs w:val="24"/>
        </w:rPr>
      </w:pPr>
      <w:r w:rsidRPr="00F66583">
        <w:rPr>
          <w:sz w:val="24"/>
          <w:szCs w:val="24"/>
        </w:rPr>
        <w:t>21 – 2</w:t>
      </w:r>
      <w:r>
        <w:rPr>
          <w:sz w:val="24"/>
          <w:szCs w:val="24"/>
        </w:rPr>
        <w:t>2</w:t>
      </w:r>
      <w:r>
        <w:rPr>
          <w:sz w:val="24"/>
          <w:szCs w:val="24"/>
        </w:rPr>
        <w:tab/>
        <w:t>January 30,</w:t>
      </w:r>
      <w:r w:rsidRPr="0055270B">
        <w:rPr>
          <w:sz w:val="24"/>
          <w:szCs w:val="24"/>
        </w:rPr>
        <w:t xml:space="preserve"> </w:t>
      </w:r>
      <w:r>
        <w:rPr>
          <w:sz w:val="24"/>
          <w:szCs w:val="24"/>
        </w:rPr>
        <w:t>2023</w:t>
      </w:r>
      <w:r>
        <w:rPr>
          <w:sz w:val="24"/>
          <w:szCs w:val="24"/>
        </w:rPr>
        <w:tab/>
        <w:t>–</w:t>
      </w:r>
      <w:r>
        <w:rPr>
          <w:sz w:val="24"/>
          <w:szCs w:val="24"/>
        </w:rPr>
        <w:tab/>
        <w:t>February 12, 2023</w:t>
      </w:r>
    </w:p>
    <w:p w14:paraId="2232457C" w14:textId="77777777" w:rsidR="00EA4BBB" w:rsidRPr="00F66583" w:rsidRDefault="00EA4BBB" w:rsidP="00EA4BBB">
      <w:pPr>
        <w:tabs>
          <w:tab w:val="left" w:pos="4320"/>
        </w:tabs>
        <w:spacing w:after="0"/>
        <w:rPr>
          <w:sz w:val="24"/>
          <w:szCs w:val="24"/>
        </w:rPr>
      </w:pPr>
      <w:r w:rsidRPr="00F66583">
        <w:rPr>
          <w:sz w:val="24"/>
          <w:szCs w:val="24"/>
        </w:rPr>
        <w:t>23 – 24</w:t>
      </w:r>
      <w:r w:rsidRPr="00F66583">
        <w:rPr>
          <w:sz w:val="24"/>
          <w:szCs w:val="24"/>
        </w:rPr>
        <w:tab/>
      </w:r>
      <w:r w:rsidRPr="00E5117C">
        <w:rPr>
          <w:sz w:val="24"/>
          <w:szCs w:val="24"/>
        </w:rPr>
        <w:t>February 1</w:t>
      </w:r>
      <w:r>
        <w:rPr>
          <w:sz w:val="24"/>
          <w:szCs w:val="24"/>
        </w:rPr>
        <w:t>3</w:t>
      </w:r>
      <w:r w:rsidRPr="00E5117C">
        <w:rPr>
          <w:sz w:val="24"/>
          <w:szCs w:val="24"/>
        </w:rPr>
        <w:t xml:space="preserve">, </w:t>
      </w:r>
      <w:r>
        <w:rPr>
          <w:sz w:val="24"/>
          <w:szCs w:val="24"/>
        </w:rPr>
        <w:t>2023</w:t>
      </w:r>
      <w:r>
        <w:rPr>
          <w:sz w:val="24"/>
          <w:szCs w:val="24"/>
        </w:rPr>
        <w:tab/>
        <w:t>–</w:t>
      </w:r>
      <w:r>
        <w:rPr>
          <w:sz w:val="24"/>
          <w:szCs w:val="24"/>
        </w:rPr>
        <w:tab/>
      </w:r>
      <w:r w:rsidRPr="0055270B">
        <w:rPr>
          <w:sz w:val="24"/>
          <w:szCs w:val="24"/>
          <w:highlight w:val="yellow"/>
        </w:rPr>
        <w:t>February 2</w:t>
      </w:r>
      <w:r>
        <w:rPr>
          <w:sz w:val="24"/>
          <w:szCs w:val="24"/>
          <w:highlight w:val="yellow"/>
        </w:rPr>
        <w:t>4</w:t>
      </w:r>
      <w:r w:rsidRPr="0055270B">
        <w:rPr>
          <w:sz w:val="24"/>
          <w:szCs w:val="24"/>
          <w:highlight w:val="yellow"/>
        </w:rPr>
        <w:t xml:space="preserve"> (6PM), </w:t>
      </w:r>
      <w:r>
        <w:rPr>
          <w:sz w:val="24"/>
          <w:szCs w:val="24"/>
          <w:highlight w:val="yellow"/>
        </w:rPr>
        <w:t>2023</w:t>
      </w:r>
    </w:p>
    <w:p w14:paraId="7DA06954" w14:textId="77777777" w:rsidR="00EA4BBB" w:rsidRPr="00117C6E" w:rsidRDefault="00EA4BBB" w:rsidP="00EA4BBB">
      <w:pPr>
        <w:spacing w:after="0"/>
        <w:rPr>
          <w:b/>
        </w:rPr>
      </w:pPr>
      <w:r w:rsidRPr="00117C6E">
        <w:rPr>
          <w:b/>
          <w:sz w:val="24"/>
          <w:szCs w:val="24"/>
        </w:rPr>
        <w:t>Midterm Break</w:t>
      </w:r>
      <w:r w:rsidRPr="00117C6E">
        <w:rPr>
          <w:b/>
          <w:sz w:val="24"/>
          <w:szCs w:val="24"/>
        </w:rPr>
        <w:tab/>
      </w:r>
      <w:r w:rsidRPr="00117C6E">
        <w:rPr>
          <w:b/>
          <w:sz w:val="24"/>
          <w:szCs w:val="24"/>
        </w:rPr>
        <w:tab/>
      </w:r>
      <w:r w:rsidRPr="00117C6E">
        <w:rPr>
          <w:b/>
          <w:sz w:val="24"/>
          <w:szCs w:val="24"/>
        </w:rPr>
        <w:tab/>
      </w:r>
      <w:r w:rsidRPr="00117C6E">
        <w:rPr>
          <w:b/>
          <w:sz w:val="24"/>
          <w:szCs w:val="24"/>
        </w:rPr>
        <w:tab/>
      </w:r>
      <w:r w:rsidRPr="00196BB8">
        <w:rPr>
          <w:b/>
        </w:rPr>
        <w:t>February 2</w:t>
      </w:r>
      <w:r>
        <w:rPr>
          <w:b/>
        </w:rPr>
        <w:t>5</w:t>
      </w:r>
      <w:r w:rsidRPr="00196BB8">
        <w:rPr>
          <w:b/>
        </w:rPr>
        <w:t xml:space="preserve">, </w:t>
      </w:r>
      <w:r>
        <w:rPr>
          <w:b/>
        </w:rPr>
        <w:t>2023</w:t>
      </w:r>
      <w:r w:rsidRPr="00571A1F">
        <w:rPr>
          <w:sz w:val="24"/>
          <w:szCs w:val="24"/>
        </w:rPr>
        <w:tab/>
        <w:t>–</w:t>
      </w:r>
      <w:r w:rsidRPr="00571A1F">
        <w:rPr>
          <w:sz w:val="24"/>
          <w:szCs w:val="24"/>
        </w:rPr>
        <w:tab/>
      </w:r>
      <w:r>
        <w:rPr>
          <w:b/>
        </w:rPr>
        <w:t>February 27</w:t>
      </w:r>
      <w:r w:rsidRPr="00196BB8">
        <w:rPr>
          <w:b/>
        </w:rPr>
        <w:t xml:space="preserve">, </w:t>
      </w:r>
      <w:r>
        <w:rPr>
          <w:b/>
        </w:rPr>
        <w:t>2023</w:t>
      </w:r>
    </w:p>
    <w:p w14:paraId="0DF5C011" w14:textId="77777777" w:rsidR="00EA4BBB" w:rsidRPr="00F66583" w:rsidRDefault="00EA4BBB" w:rsidP="00EA4BBB">
      <w:pPr>
        <w:tabs>
          <w:tab w:val="left" w:pos="432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25 – 26</w:t>
      </w:r>
      <w:r>
        <w:rPr>
          <w:sz w:val="24"/>
          <w:szCs w:val="24"/>
        </w:rPr>
        <w:tab/>
        <w:t>February 28, 2023</w:t>
      </w:r>
      <w:r w:rsidRPr="00F66583"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F66583">
        <w:rPr>
          <w:sz w:val="24"/>
          <w:szCs w:val="24"/>
        </w:rPr>
        <w:t>March 1</w:t>
      </w:r>
      <w:r>
        <w:rPr>
          <w:sz w:val="24"/>
          <w:szCs w:val="24"/>
        </w:rPr>
        <w:t>2, 2023</w:t>
      </w:r>
    </w:p>
    <w:p w14:paraId="27D60C17" w14:textId="77777777" w:rsidR="00EA4BBB" w:rsidRPr="00F66583" w:rsidRDefault="00EA4BBB" w:rsidP="00EA4BBB">
      <w:pPr>
        <w:tabs>
          <w:tab w:val="left" w:pos="4320"/>
        </w:tabs>
        <w:spacing w:after="0"/>
        <w:rPr>
          <w:sz w:val="24"/>
          <w:szCs w:val="24"/>
        </w:rPr>
      </w:pPr>
      <w:r w:rsidRPr="00F66583">
        <w:rPr>
          <w:sz w:val="24"/>
          <w:szCs w:val="24"/>
        </w:rPr>
        <w:t>27 – 28</w:t>
      </w:r>
      <w:r w:rsidRPr="00F66583">
        <w:rPr>
          <w:sz w:val="24"/>
          <w:szCs w:val="24"/>
        </w:rPr>
        <w:tab/>
        <w:t>March 1</w:t>
      </w:r>
      <w:r>
        <w:rPr>
          <w:sz w:val="24"/>
          <w:szCs w:val="24"/>
        </w:rPr>
        <w:t>3</w:t>
      </w:r>
      <w:r w:rsidRPr="00F66583">
        <w:rPr>
          <w:sz w:val="24"/>
          <w:szCs w:val="24"/>
        </w:rPr>
        <w:t xml:space="preserve">, </w:t>
      </w:r>
      <w:r>
        <w:rPr>
          <w:sz w:val="24"/>
          <w:szCs w:val="24"/>
        </w:rPr>
        <w:t>2023</w:t>
      </w:r>
      <w:r w:rsidRPr="00F66583">
        <w:rPr>
          <w:sz w:val="24"/>
          <w:szCs w:val="24"/>
        </w:rPr>
        <w:tab/>
        <w:t>–</w:t>
      </w:r>
      <w:r w:rsidRPr="00F66583">
        <w:rPr>
          <w:sz w:val="24"/>
          <w:szCs w:val="24"/>
        </w:rPr>
        <w:tab/>
      </w:r>
      <w:r>
        <w:rPr>
          <w:sz w:val="24"/>
          <w:szCs w:val="24"/>
        </w:rPr>
        <w:t>March 26, 2023</w:t>
      </w:r>
    </w:p>
    <w:p w14:paraId="599AA5DF" w14:textId="77777777" w:rsidR="00EA4BBB" w:rsidRPr="00F66583" w:rsidRDefault="00EA4BBB" w:rsidP="00EA4BBB">
      <w:pPr>
        <w:tabs>
          <w:tab w:val="left" w:pos="432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29 – 30</w:t>
      </w:r>
      <w:r>
        <w:rPr>
          <w:sz w:val="24"/>
          <w:szCs w:val="24"/>
        </w:rPr>
        <w:tab/>
        <w:t xml:space="preserve">March 27, 2023 </w:t>
      </w:r>
      <w:r w:rsidRPr="00571A1F">
        <w:rPr>
          <w:sz w:val="24"/>
          <w:szCs w:val="24"/>
        </w:rPr>
        <w:tab/>
        <w:t>–</w:t>
      </w:r>
      <w:r w:rsidRPr="00571A1F">
        <w:rPr>
          <w:sz w:val="24"/>
          <w:szCs w:val="24"/>
        </w:rPr>
        <w:tab/>
      </w:r>
      <w:r>
        <w:rPr>
          <w:sz w:val="24"/>
          <w:szCs w:val="24"/>
        </w:rPr>
        <w:t>A</w:t>
      </w:r>
      <w:r w:rsidRPr="00F66583">
        <w:rPr>
          <w:sz w:val="24"/>
          <w:szCs w:val="24"/>
        </w:rPr>
        <w:t>pril</w:t>
      </w:r>
      <w:r>
        <w:rPr>
          <w:sz w:val="24"/>
          <w:szCs w:val="24"/>
        </w:rPr>
        <w:t xml:space="preserve"> 9, 2023</w:t>
      </w:r>
    </w:p>
    <w:p w14:paraId="1CDA3BD9" w14:textId="77777777" w:rsidR="00EA4BBB" w:rsidRPr="00571A1F" w:rsidRDefault="00EA4BBB" w:rsidP="00EA4BBB">
      <w:pPr>
        <w:tabs>
          <w:tab w:val="left" w:pos="432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31 – 32</w:t>
      </w:r>
      <w:r>
        <w:rPr>
          <w:sz w:val="24"/>
          <w:szCs w:val="24"/>
        </w:rPr>
        <w:tab/>
        <w:t>April 10</w:t>
      </w:r>
      <w:r w:rsidRPr="00F66583">
        <w:rPr>
          <w:sz w:val="24"/>
          <w:szCs w:val="24"/>
        </w:rPr>
        <w:t xml:space="preserve">, </w:t>
      </w:r>
      <w:r>
        <w:rPr>
          <w:sz w:val="24"/>
          <w:szCs w:val="24"/>
        </w:rPr>
        <w:t>2023</w:t>
      </w:r>
      <w:r w:rsidRPr="00F66583">
        <w:rPr>
          <w:sz w:val="24"/>
          <w:szCs w:val="24"/>
        </w:rPr>
        <w:tab/>
      </w:r>
      <w:r w:rsidRPr="00F66583">
        <w:rPr>
          <w:sz w:val="24"/>
          <w:szCs w:val="24"/>
        </w:rPr>
        <w:tab/>
        <w:t>–</w:t>
      </w:r>
      <w:r w:rsidRPr="00F66583">
        <w:rPr>
          <w:sz w:val="24"/>
          <w:szCs w:val="24"/>
        </w:rPr>
        <w:tab/>
        <w:t>April 2</w:t>
      </w:r>
      <w:r>
        <w:rPr>
          <w:sz w:val="24"/>
          <w:szCs w:val="24"/>
        </w:rPr>
        <w:t>3, 2023</w:t>
      </w:r>
    </w:p>
    <w:p w14:paraId="7B36B385" w14:textId="77777777" w:rsidR="00EA4BBB" w:rsidRPr="00571A1F" w:rsidRDefault="00EA4BBB" w:rsidP="00EA4BBB">
      <w:pPr>
        <w:spacing w:after="0"/>
        <w:rPr>
          <w:sz w:val="24"/>
          <w:szCs w:val="24"/>
        </w:rPr>
      </w:pPr>
    </w:p>
    <w:p w14:paraId="7C91DE4A" w14:textId="77777777" w:rsidR="00EA4BBB" w:rsidRPr="00571A1F" w:rsidRDefault="00EA4BBB" w:rsidP="00EA4BBB">
      <w:pPr>
        <w:spacing w:after="0"/>
        <w:rPr>
          <w:sz w:val="24"/>
          <w:szCs w:val="24"/>
        </w:rPr>
      </w:pPr>
    </w:p>
    <w:p w14:paraId="0309A929" w14:textId="77777777" w:rsidR="00EA4BBB" w:rsidRPr="00571A1F" w:rsidRDefault="00EA4BBB" w:rsidP="00EA4BBB">
      <w:pPr>
        <w:spacing w:after="0"/>
        <w:jc w:val="center"/>
        <w:rPr>
          <w:sz w:val="24"/>
          <w:szCs w:val="24"/>
        </w:rPr>
      </w:pPr>
      <w:r w:rsidRPr="00571A1F">
        <w:rPr>
          <w:sz w:val="24"/>
          <w:szCs w:val="24"/>
        </w:rPr>
        <w:t xml:space="preserve">All </w:t>
      </w:r>
      <w:proofErr w:type="gramStart"/>
      <w:r w:rsidRPr="00571A1F">
        <w:rPr>
          <w:sz w:val="24"/>
          <w:szCs w:val="24"/>
        </w:rPr>
        <w:t>4</w:t>
      </w:r>
      <w:r w:rsidRPr="00571A1F">
        <w:rPr>
          <w:sz w:val="24"/>
          <w:szCs w:val="24"/>
          <w:vertAlign w:val="superscript"/>
        </w:rPr>
        <w:t>th</w:t>
      </w:r>
      <w:proofErr w:type="gramEnd"/>
      <w:r w:rsidRPr="00571A1F">
        <w:rPr>
          <w:sz w:val="24"/>
          <w:szCs w:val="24"/>
        </w:rPr>
        <w:t xml:space="preserve"> Year Clinical Rotations begin Monday’s at 8:00 a.m.</w:t>
      </w:r>
    </w:p>
    <w:p w14:paraId="24AB2924" w14:textId="77777777" w:rsidR="00EA4BBB" w:rsidRPr="00571A1F" w:rsidRDefault="00EA4BBB" w:rsidP="00EA4BBB">
      <w:pPr>
        <w:spacing w:after="0"/>
        <w:jc w:val="center"/>
        <w:rPr>
          <w:sz w:val="24"/>
          <w:szCs w:val="24"/>
        </w:rPr>
      </w:pPr>
      <w:r w:rsidRPr="00571A1F">
        <w:rPr>
          <w:sz w:val="24"/>
          <w:szCs w:val="24"/>
        </w:rPr>
        <w:t>Students, who are on-call or have patients in the hospital, are responsible to be on service until</w:t>
      </w:r>
    </w:p>
    <w:p w14:paraId="55561A1A" w14:textId="77777777" w:rsidR="00EA4BBB" w:rsidRPr="00571A1F" w:rsidRDefault="00EA4BBB" w:rsidP="00EA4BBB">
      <w:pPr>
        <w:spacing w:after="0"/>
        <w:jc w:val="center"/>
        <w:rPr>
          <w:sz w:val="24"/>
          <w:szCs w:val="24"/>
        </w:rPr>
      </w:pPr>
      <w:r w:rsidRPr="00571A1F">
        <w:rPr>
          <w:sz w:val="24"/>
          <w:szCs w:val="24"/>
        </w:rPr>
        <w:t>Monday at 8:00 a.m. to end their rotation</w:t>
      </w:r>
    </w:p>
    <w:p w14:paraId="633447FC" w14:textId="77777777" w:rsidR="00EA4BBB" w:rsidRPr="00571A1F" w:rsidRDefault="00EA4BBB" w:rsidP="00EA4BBB">
      <w:pPr>
        <w:spacing w:after="0"/>
        <w:jc w:val="center"/>
        <w:rPr>
          <w:sz w:val="24"/>
          <w:szCs w:val="24"/>
        </w:rPr>
      </w:pPr>
    </w:p>
    <w:p w14:paraId="67BA8801" w14:textId="77777777" w:rsidR="00EA4BBB" w:rsidRPr="00571A1F" w:rsidRDefault="00EA4BBB" w:rsidP="00EA4BBB">
      <w:pPr>
        <w:spacing w:after="0"/>
        <w:jc w:val="center"/>
        <w:rPr>
          <w:sz w:val="24"/>
          <w:szCs w:val="24"/>
        </w:rPr>
      </w:pPr>
      <w:r w:rsidRPr="00197EA7">
        <w:rPr>
          <w:sz w:val="24"/>
          <w:szCs w:val="24"/>
          <w:highlight w:val="cyan"/>
        </w:rPr>
        <w:t>Statutory Holidays</w:t>
      </w:r>
      <w:r w:rsidRPr="00571A1F">
        <w:rPr>
          <w:sz w:val="24"/>
          <w:szCs w:val="24"/>
        </w:rPr>
        <w:t xml:space="preserve"> </w:t>
      </w:r>
      <w:proofErr w:type="gramStart"/>
      <w:r w:rsidRPr="00571A1F">
        <w:rPr>
          <w:sz w:val="24"/>
          <w:szCs w:val="24"/>
        </w:rPr>
        <w:t>are treated</w:t>
      </w:r>
      <w:proofErr w:type="gramEnd"/>
      <w:r w:rsidRPr="00571A1F">
        <w:rPr>
          <w:sz w:val="24"/>
          <w:szCs w:val="24"/>
        </w:rPr>
        <w:t xml:space="preserve"> as a Saturday or Sunday during the 4</w:t>
      </w:r>
      <w:r w:rsidRPr="00571A1F">
        <w:rPr>
          <w:sz w:val="24"/>
          <w:szCs w:val="24"/>
          <w:vertAlign w:val="superscript"/>
        </w:rPr>
        <w:t>th</w:t>
      </w:r>
      <w:r w:rsidRPr="00571A1F">
        <w:rPr>
          <w:sz w:val="24"/>
          <w:szCs w:val="24"/>
        </w:rPr>
        <w:t xml:space="preserve"> Year of the DVM Program</w:t>
      </w:r>
      <w:r>
        <w:rPr>
          <w:sz w:val="24"/>
          <w:szCs w:val="24"/>
        </w:rPr>
        <w:t xml:space="preserve">.  When a </w:t>
      </w:r>
      <w:r w:rsidRPr="00C8308A">
        <w:rPr>
          <w:sz w:val="24"/>
          <w:szCs w:val="24"/>
          <w:highlight w:val="cyan"/>
        </w:rPr>
        <w:t>Holiday</w:t>
      </w:r>
      <w:r>
        <w:rPr>
          <w:sz w:val="24"/>
          <w:szCs w:val="24"/>
        </w:rPr>
        <w:t xml:space="preserve"> falls at the beginning of a rotation, the rotation will begin on Tuesday 8:00 a.m. 7</w:t>
      </w:r>
    </w:p>
    <w:sectPr w:rsidR="00EA4BBB" w:rsidRPr="00571A1F" w:rsidSect="006F111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008" w:right="547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84CC86" w14:textId="77777777" w:rsidR="00DF1E30" w:rsidRDefault="00DF1E30" w:rsidP="00432FD6">
      <w:pPr>
        <w:spacing w:after="0" w:line="240" w:lineRule="auto"/>
      </w:pPr>
      <w:r>
        <w:separator/>
      </w:r>
    </w:p>
  </w:endnote>
  <w:endnote w:type="continuationSeparator" w:id="0">
    <w:p w14:paraId="72FD6E75" w14:textId="77777777" w:rsidR="00DF1E30" w:rsidRDefault="00DF1E30" w:rsidP="00432F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6E740B" w14:textId="77777777" w:rsidR="007A67FE" w:rsidRDefault="007A67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4AA6D0" w14:textId="77777777" w:rsidR="00DF1E30" w:rsidRPr="0024220E" w:rsidRDefault="00DF1E30" w:rsidP="0024220E">
    <w:pPr>
      <w:pStyle w:val="Footer"/>
      <w:jc w:val="right"/>
      <w:rPr>
        <w:b/>
        <w:sz w:val="18"/>
        <w:szCs w:val="18"/>
      </w:rPr>
    </w:pPr>
    <w:r w:rsidRPr="0024220E">
      <w:rPr>
        <w:b/>
        <w:sz w:val="18"/>
        <w:szCs w:val="18"/>
      </w:rPr>
      <w:t>All dates are inclusive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31B68C" w14:textId="77777777" w:rsidR="007A67FE" w:rsidRDefault="007A67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1114BB" w14:textId="77777777" w:rsidR="00DF1E30" w:rsidRDefault="00DF1E30" w:rsidP="00432FD6">
      <w:pPr>
        <w:spacing w:after="0" w:line="240" w:lineRule="auto"/>
      </w:pPr>
      <w:r>
        <w:separator/>
      </w:r>
    </w:p>
  </w:footnote>
  <w:footnote w:type="continuationSeparator" w:id="0">
    <w:p w14:paraId="70D634C9" w14:textId="77777777" w:rsidR="00DF1E30" w:rsidRDefault="00DF1E30" w:rsidP="00432F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8FE813" w14:textId="77777777" w:rsidR="007A67FE" w:rsidRDefault="007A67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63D830" w14:textId="032DC702" w:rsidR="007A67FE" w:rsidRDefault="007A67F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1965F1" w14:textId="77777777" w:rsidR="007A67FE" w:rsidRDefault="007A67F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798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MjExNDa3MDE2MDBR0lEKTi0uzszPAykwrgUAVNg46iwAAAA="/>
  </w:docVars>
  <w:rsids>
    <w:rsidRoot w:val="00664AF6"/>
    <w:rsid w:val="00001215"/>
    <w:rsid w:val="00013D2A"/>
    <w:rsid w:val="000671EC"/>
    <w:rsid w:val="000763E7"/>
    <w:rsid w:val="00084D4D"/>
    <w:rsid w:val="000B0512"/>
    <w:rsid w:val="000C30BE"/>
    <w:rsid w:val="000C6ED4"/>
    <w:rsid w:val="000F48BD"/>
    <w:rsid w:val="00114BD6"/>
    <w:rsid w:val="00117C6E"/>
    <w:rsid w:val="0012080F"/>
    <w:rsid w:val="001528F9"/>
    <w:rsid w:val="001602A5"/>
    <w:rsid w:val="001816C5"/>
    <w:rsid w:val="001825F9"/>
    <w:rsid w:val="001A2988"/>
    <w:rsid w:val="001D5708"/>
    <w:rsid w:val="001E1CE0"/>
    <w:rsid w:val="001E369D"/>
    <w:rsid w:val="00200C4B"/>
    <w:rsid w:val="00207D8B"/>
    <w:rsid w:val="00217E55"/>
    <w:rsid w:val="002378B8"/>
    <w:rsid w:val="00237D91"/>
    <w:rsid w:val="0024220E"/>
    <w:rsid w:val="00242233"/>
    <w:rsid w:val="002878E4"/>
    <w:rsid w:val="002A6758"/>
    <w:rsid w:val="002F090D"/>
    <w:rsid w:val="002F37C4"/>
    <w:rsid w:val="00346BA1"/>
    <w:rsid w:val="003677A1"/>
    <w:rsid w:val="003B0054"/>
    <w:rsid w:val="003E2018"/>
    <w:rsid w:val="003E5280"/>
    <w:rsid w:val="00426798"/>
    <w:rsid w:val="00427770"/>
    <w:rsid w:val="00432FD6"/>
    <w:rsid w:val="00436A8B"/>
    <w:rsid w:val="00460314"/>
    <w:rsid w:val="00463314"/>
    <w:rsid w:val="004803CB"/>
    <w:rsid w:val="004F272B"/>
    <w:rsid w:val="00510218"/>
    <w:rsid w:val="005122B5"/>
    <w:rsid w:val="00532517"/>
    <w:rsid w:val="00544F24"/>
    <w:rsid w:val="005461C9"/>
    <w:rsid w:val="0055270B"/>
    <w:rsid w:val="005533E9"/>
    <w:rsid w:val="00571A1F"/>
    <w:rsid w:val="00593BE6"/>
    <w:rsid w:val="005947A7"/>
    <w:rsid w:val="005A413B"/>
    <w:rsid w:val="005B18B4"/>
    <w:rsid w:val="005B6B37"/>
    <w:rsid w:val="00650CBE"/>
    <w:rsid w:val="00664AF6"/>
    <w:rsid w:val="006672C6"/>
    <w:rsid w:val="006867A7"/>
    <w:rsid w:val="006A7591"/>
    <w:rsid w:val="006B0750"/>
    <w:rsid w:val="006C4651"/>
    <w:rsid w:val="006C629A"/>
    <w:rsid w:val="006F1113"/>
    <w:rsid w:val="006F235A"/>
    <w:rsid w:val="006F3627"/>
    <w:rsid w:val="00705B46"/>
    <w:rsid w:val="00740372"/>
    <w:rsid w:val="00745EFD"/>
    <w:rsid w:val="007479B3"/>
    <w:rsid w:val="007705F9"/>
    <w:rsid w:val="007742AD"/>
    <w:rsid w:val="0077734E"/>
    <w:rsid w:val="00777421"/>
    <w:rsid w:val="007A6212"/>
    <w:rsid w:val="007A67FE"/>
    <w:rsid w:val="007A7AA1"/>
    <w:rsid w:val="007E2257"/>
    <w:rsid w:val="007F37EB"/>
    <w:rsid w:val="00800F5E"/>
    <w:rsid w:val="00831B77"/>
    <w:rsid w:val="00862D3A"/>
    <w:rsid w:val="0086339D"/>
    <w:rsid w:val="00890964"/>
    <w:rsid w:val="008B4283"/>
    <w:rsid w:val="008C4177"/>
    <w:rsid w:val="008C450C"/>
    <w:rsid w:val="008D2CA4"/>
    <w:rsid w:val="008E0A39"/>
    <w:rsid w:val="008F490D"/>
    <w:rsid w:val="00900FAF"/>
    <w:rsid w:val="00903990"/>
    <w:rsid w:val="00913435"/>
    <w:rsid w:val="00937777"/>
    <w:rsid w:val="00943F7D"/>
    <w:rsid w:val="00950AFA"/>
    <w:rsid w:val="009B0807"/>
    <w:rsid w:val="009D1A1B"/>
    <w:rsid w:val="009D1C9B"/>
    <w:rsid w:val="009E2365"/>
    <w:rsid w:val="00A1157D"/>
    <w:rsid w:val="00A25A8C"/>
    <w:rsid w:val="00A637E3"/>
    <w:rsid w:val="00A91C0B"/>
    <w:rsid w:val="00A97217"/>
    <w:rsid w:val="00AC486D"/>
    <w:rsid w:val="00AD7415"/>
    <w:rsid w:val="00AE3957"/>
    <w:rsid w:val="00AE6A38"/>
    <w:rsid w:val="00AF792F"/>
    <w:rsid w:val="00B30243"/>
    <w:rsid w:val="00B61761"/>
    <w:rsid w:val="00B62889"/>
    <w:rsid w:val="00B62EB5"/>
    <w:rsid w:val="00B70BB4"/>
    <w:rsid w:val="00B970BB"/>
    <w:rsid w:val="00BC2E12"/>
    <w:rsid w:val="00BC4CAC"/>
    <w:rsid w:val="00BE6D0D"/>
    <w:rsid w:val="00BF1295"/>
    <w:rsid w:val="00C302FC"/>
    <w:rsid w:val="00C42EF7"/>
    <w:rsid w:val="00C704B2"/>
    <w:rsid w:val="00C75487"/>
    <w:rsid w:val="00C856DF"/>
    <w:rsid w:val="00C85CB3"/>
    <w:rsid w:val="00CA2DF6"/>
    <w:rsid w:val="00CA42C3"/>
    <w:rsid w:val="00CB10FC"/>
    <w:rsid w:val="00CD6A32"/>
    <w:rsid w:val="00CD7FB4"/>
    <w:rsid w:val="00CF5D76"/>
    <w:rsid w:val="00D005F3"/>
    <w:rsid w:val="00D07CDD"/>
    <w:rsid w:val="00D17A79"/>
    <w:rsid w:val="00D71878"/>
    <w:rsid w:val="00D73156"/>
    <w:rsid w:val="00D73740"/>
    <w:rsid w:val="00D823BC"/>
    <w:rsid w:val="00DA6143"/>
    <w:rsid w:val="00DC70A7"/>
    <w:rsid w:val="00DD27BE"/>
    <w:rsid w:val="00DD387F"/>
    <w:rsid w:val="00DF1E30"/>
    <w:rsid w:val="00E232A9"/>
    <w:rsid w:val="00E254B4"/>
    <w:rsid w:val="00E353EF"/>
    <w:rsid w:val="00E43867"/>
    <w:rsid w:val="00E6143B"/>
    <w:rsid w:val="00E73EC2"/>
    <w:rsid w:val="00E8372E"/>
    <w:rsid w:val="00E85DDC"/>
    <w:rsid w:val="00EA4BBB"/>
    <w:rsid w:val="00EB20EE"/>
    <w:rsid w:val="00EB433D"/>
    <w:rsid w:val="00ED3B10"/>
    <w:rsid w:val="00EF10EB"/>
    <w:rsid w:val="00EF60BD"/>
    <w:rsid w:val="00F15A11"/>
    <w:rsid w:val="00F37E3E"/>
    <w:rsid w:val="00F633CE"/>
    <w:rsid w:val="00F66583"/>
    <w:rsid w:val="00F90E02"/>
    <w:rsid w:val="00FB41F8"/>
    <w:rsid w:val="00FC04FF"/>
    <w:rsid w:val="00FE0BA5"/>
    <w:rsid w:val="00FE5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9874"/>
    <o:shapelayout v:ext="edit">
      <o:idmap v:ext="edit" data="1"/>
    </o:shapelayout>
  </w:shapeDefaults>
  <w:decimalSymbol w:val="."/>
  <w:listSeparator w:val=","/>
  <w14:docId w14:val="5934CEF2"/>
  <w15:docId w15:val="{51943BA0-B97A-4BFE-A616-1D306E965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31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2F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2FD6"/>
  </w:style>
  <w:style w:type="paragraph" w:styleId="Footer">
    <w:name w:val="footer"/>
    <w:basedOn w:val="Normal"/>
    <w:link w:val="FooterChar"/>
    <w:uiPriority w:val="99"/>
    <w:unhideWhenUsed/>
    <w:rsid w:val="00432F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2FD6"/>
  </w:style>
  <w:style w:type="paragraph" w:styleId="BalloonText">
    <w:name w:val="Balloon Text"/>
    <w:basedOn w:val="Normal"/>
    <w:link w:val="BalloonTextChar"/>
    <w:uiPriority w:val="99"/>
    <w:semiHidden/>
    <w:unhideWhenUsed/>
    <w:rsid w:val="00CF5D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D7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249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E5FE32-7857-4FA9-AD51-AB9590A3DC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3</Pages>
  <Words>657</Words>
  <Characters>375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novo</Company>
  <LinksUpToDate>false</LinksUpToDate>
  <CharactersWithSpaces>4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 User</dc:creator>
  <cp:keywords/>
  <dc:description/>
  <cp:lastModifiedBy>Links, Paige</cp:lastModifiedBy>
  <cp:revision>10</cp:revision>
  <cp:lastPrinted>2021-10-18T17:10:00Z</cp:lastPrinted>
  <dcterms:created xsi:type="dcterms:W3CDTF">2021-10-05T19:41:00Z</dcterms:created>
  <dcterms:modified xsi:type="dcterms:W3CDTF">2021-11-25T14:13:00Z</dcterms:modified>
</cp:coreProperties>
</file>